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พิมพ์</w:t>
      </w:r>
      <w:r>
        <w:t xml:space="preserve"> </w:t>
      </w:r>
      <w:r>
        <w:t xml:space="preserve">การอบรมการใช้งาน</w:t>
      </w:r>
      <w:r>
        <w:t xml:space="preserve"> </w:t>
      </w:r>
      <w:r>
        <w:t xml:space="preserve">TPMAP</w:t>
      </w:r>
      <w:r>
        <w:t xml:space="preserve"> </w:t>
      </w:r>
      <w:r>
        <w:t xml:space="preserve">เพื่อการวิเคราะห์เชิงนโยบาย</w:t>
      </w:r>
      <w:r>
        <w:t xml:space="preserve"> </w:t>
      </w:r>
      <w:r>
        <w:t xml:space="preserve">ช่วงที่</w:t>
      </w:r>
      <w:r>
        <w:t xml:space="preserve"> </w:t>
      </w:r>
      <w:r>
        <w:t xml:space="preserve">1</w:t>
      </w:r>
    </w:p>
    <w:p>
      <w:pPr>
        <w:pStyle w:val="Date"/>
      </w:pPr>
      <w:r>
        <w:t xml:space="preserve">วันอังคารที่</w:t>
      </w:r>
      <w:r>
        <w:t xml:space="preserve"> </w:t>
      </w:r>
      <w:r>
        <w:t xml:space="preserve">27</w:t>
      </w:r>
      <w:r>
        <w:t xml:space="preserve"> </w:t>
      </w:r>
      <w:r>
        <w:t xml:space="preserve">ตุลาคม</w:t>
      </w:r>
      <w:r>
        <w:t xml:space="preserve"> </w:t>
      </w:r>
      <w:r>
        <w:t xml:space="preserve">2563</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ห้เกิดการนำไปสู่ยุทธศาสตร์ ทวนกันเองครับ แล้วก็มีเครื่องมือช่วยวิเคราะห์ได้ คิดถึงนโยบายได้ ผมอยากจะเรียนว่าจริง ๆ เรายังอยากให้สมบูรณ์มากกว่านี้มากขึ้นนะครับ ทำให้เกิดนโยบายจริง ๆ ลงไปถึงเป้า แล้วช่วยได้จริง ๆ นะครับ แะละเดี๋ยววันนี้ต้องพึ่งพาทุกท่านด้วยนะครับ ให้มันสมบูรณ์มากขึ้น ฝากพวกท่านทั้งหลายนะครับ ให้เอามาใช้ แล้วก็สร้างนโยบายที่มาจากข้อมูลนะครับ // และในวันนี้นะคะ การจัดการข้อมูลระบบบริหารจัดการข้อมูลพัฒนาคนแบบชี้เป้า หรือแบบ thai people map หรือ TPMAP นะคะ เพื่อวิเคราะห์เชิงนโยบายวันนี้ค่ะ เพื่อให้ทุกท่านนะคะ ได้มีความรู้ ความเข้าใจในเบื้องต้นนะคะ ก็ตามในที่ VTR เมื่อสักครู่นะคะ ได้เกริ่นให้ทุกท่านได้เห็นนะคะ ตามที่สำนักพัฒนาแห่งชาติ หรือ สสช. และคอมพิวเตอร์แห่งชาตินะคะ หรือ NECTEC สวทช. ค่ะเราได้พัฒนาขึ้นมานะคะ เพื่อให้ระบบ TPMAP ค่ะ เป็นระบบตั้งต้นนะคะ อยากให้เป็นฐานข้อมูล เป็นการให้ทุกท่านได้เห็นหลักฐานเชิงประจักษ์ว่ามีปัญหาอะไรเกิดขึ้นนะคะ เพื่อให้ทุกท่านนำฐานข้อมูลตัวนี้ค่ะ ไปติดตามแก้ปัญหา การแก้ปัญหา การติดตามประเมินผลได้อย่างตรงจุดนะคะ และในโอกาสนี้ค่ะ ดิฉันขอเรียนเชิญ ดร.วัณฉัตร ท่านที่ปรึกษาด้านนโยบายและแผนงานการเศรษฐกิจและสังคมแห่งชาติ ได้กล่าวเปิดงานนี้ขอเรียนเชิญ ค่ะ นะครับ เป็นจุดเริ่มต้นของการ… ผมเคยมาที่ NECTEC หนหนึ่งนะครับ แล้วก็การที่จะคุยเรื่อง TPMAP นะครับ และเป็นครั้งแรกที่เราได้คุยที่เป็นการเชื่อมศาสตร์และศิลป์เข้ามานะครับ เราได้ใช้องค์ความรู้ของตัวความยากจนนะครับ และก็ศิลคือสิ่งที่เราใช้ในงานของเราวันนั้นน่ะ เราได้ร่วมกันถึงที่ว่า เราได้ใช้เทคโนโลยีเข้ามา แล้วก็สามารถที่จะแก้ปัญหาหลาย ๆ อย่างได้นะครับ คนทำงานยากจนคงจะรู้จักคำว่า</w:t>
      </w:r>
      <w:r>
        <w:t xml:space="preserve"> </w:t>
      </w:r>
      <w:r>
        <w:t xml:space="preserve">“</w:t>
      </w:r>
      <w:r>
        <w:t xml:space="preserve">ยากจน</w:t>
      </w:r>
      <w:r>
        <w:t xml:space="preserve">”</w:t>
      </w:r>
      <w:r>
        <w:t xml:space="preserve"> </w:t>
      </w:r>
      <w:r>
        <w:t xml:space="preserve">ดีนะครับ คนจนสัดส่วนเท่าไรนะครับ แล้วท่านคงเคยได้ยินนะครับว่า แล้วใครคือคนจนล่ะครับ นะครับ เพราะว่าเราทราบตัวเลข ทุกครั้งที่เราทำเราไม่ทราบว่าใครคือคนจนนะครับ นะครับผมครับ นี่คือเขาอยู่ที่ไหน เราไม่รู้เลย แล้วก็จริง ๆ แล้วปัญหาของเขาคืออะไรนะครับ นี่คือประเด็นใหญ่ที่เราเจอในช่วงทุกครั้งที่ผ่านมานะครับ เรามีเรื่องของ Popมีทุกอย่างเลย แต่วันนั้นครับ พอท่านนายกมีการมอบหมายงานนะครับ ท่านนายกบอกว่าอยากให้ลองใช้ Big Data ดูนะครับ ก็เลยเกิดความคิดขึ้นมา ว่าสหพัฒน์ไปทำงานเป็นเขาเรียกว่า Pilot project ขึ้นมา เราก็เลยรับมา แล้วบอกว่าทำเรื่องยากจน แล้วบังเอิญ มีความโชคดี อย่างที่สุด ที่สุด แล้ว nectec นี้ ได้มีการช่วยในวันนั้นถึงเป็นวันจุดเริ่มต้นของ TPMAP เลยนะครับ แล้วก็จุดเริ่มต้องของ การที่เอาวิทยาศาสตร์มาเจอกับสังคมศาสตร์อย่างแท้จริงนะครับ ได้คุยกับ NECTEC ไว้ตั้งแต่เริ่มต้นทำงาน ถ้าจำไม่ผิดนี่ก็สัก 2-3 ปีได้ครับ พฤษภาคม 60 นั่นคือจุดเริ่มต้นเลย ในวันนั้นหวังอย่างเต็มที่นะครับ ถ้าเกิดใครทำเรื่องยากจน เราน่ะมีปัญหามาก ๆ เลย เรารู้ตัวเลข ถึงขั้นที่บอกว่าใครเป็นคนจนนี่ ไทยยังบอกว่าหาไม่เจอ วันนั้นคือวันเริ่มต้นของเรานะครับ ประมาณพฤษภาคมนี่นะครับ ผ่านมา 3 ปีเต็ม สิ่งที่เราคาดฝันไว้มันเกิดขึ้นจริงแล้วนะครับ ว่าเราอยากทราบว่าคนจนอยุ่ที่ไหนกันนะครับ จุดเริ่มต้นครั้งแรกที่เราทำงานนี่ ต้องขออนุญาตขอบพระคุณจริง ๆ นะครับ ถ้าอยู่ในห้องนี้นะครับ จุดเริ่มต้นจริง ๆ ที่เราสามารถเอาวิทยาศาสตร์มาเชื่อมกับเรื่องของสังคมศาสตร์ได้ คือผมรู้จัก สปถ. นี่ แต่ว่าได้มีความอนุเคราะห์ เขาเอาข้อมูล จปถ. มาให้ ถ้าเกิดกระทรวงการคลังอยู่ในนี้นะครับ เราได้รับเรื่องบัตรประกันของรัฐมา แล้วจุดนั้นเป็นจุดเชื่อมเรื่องของ 13 หลักได้ และเป็นครั้งแรกที่เรามองเห็นนะครับ มองเห็นทิศทางในการพัฒนาว่าเราสามารถที่จะจิ้มตัวบุคคลได้เลย มันเป็นความจริงนะตั้งแต่ช่วงเดิน พฤภาคม จนถึง กรกฎาคม ขอท่านนายกฯ เลยครับ ว่าขออนำเสนอเรื่อท่านนายกฯ บอกว่า อันนี้ดีเลย เพราะสามารถขี้ได้เลยว่าใครที่มีปัญหา คนคนไหนที่ได้รับการพัฒนานะครับ ช่วงแรก TPMAP นี่ ตัว P นี่ยังเป็น Popedrty เรารู้สึกว่า วิเคราะห์แล้วมันทำได้ มันจึงไม่ใช่ Property คราวนี้เลยเปลี่ยนเป็น thai people เป็นคนไทยทั้งประเทศจริง ๆ นะครับ จาก TPMAP ที่เป็น Property ก็เลยเปลี่ยนมาเป็น TPMAP ที่เป็น People นะครับ เมื่อกี้เผื่อใครได้ดูวีดิทัศน์นะครับ จะมีการทดลอง แล้วก็จริง ๆ ต้องขอขอบคุณท่านผู้ว่าฯ ทั้ง 2 ท่านเลยนะครับ ทั้งท่านพี่จี๊ด และก็ท่านใหม่นะครับ 2 ท้านนี้ทำให้เรารู้จักวความหวังใหม่อีกครั้งหนึ่ง คือ จะแก้ปัญหาคนยากจนในพื้นที่อย่างยั่งยืนได้อย่างไรนะครับ เป็นจุดยืนที่สำคัญมากของช่วงพฤษภาคมจนถึงวันนี้ วันนี้เราได้ขอ NECTEC อบรมนี่ เราไม่อบรมแบบ TPMAP พื้นฐานแล้ว ขอให้เอาข้อมูลไปใช้งานดู เพราะ TPMAP มันเดินมาถึงขั้นที่เรามีข้อมูลมากมายกว่านี้นะครับ เดี๋ยวทางทีม NECTEC เขาคงเล่าให้ฟัง ว่าเขามีการเชื่อมโยงข้อมูลอย่างไรบ้าง เริ่มต้นจากกระทรวงการคลัง คือ บัตรสวัสดิการแห่งรัฐ ข้อมูลของการใช้ไฟ เราเคยมีข้อมูล Sumal นโยบายเรื่องให้ไฟฟรีไป มันช่วยแก้ปัญหาเรื่องคนจนได้ไหม นั่นคือจุดเริ่มต้นนะครับ ว่าเราสามารถใช้ ซิมูเรชั่นได้จริงด้วย เพราะมันใช้ข้อมูลจริง เราลองอัดฉีดดู ว่าถ้าเกิดเราเพิ่มมิเตอร์เข้าไป เพิ่มจำนวนมิเตอร์เข้าไป 1 อย่างเบื้องต้นจริง ๆ อันนี้ไม่ลึกนะครับ ช่วยไม่ได้มาก เพราะว่าเหตุผลหลัก ๆ ข้อเดียวเลย คนจนไม่ใช่เจ้าของมิตเตอร์ นะครับ เพราะฉะนั้นนี่คืออีก 1 ประเด็นได้ เพราะฉะนั้นความฝันของเราในการทำ TPMAP นี่แต่มาถึงขั้นระดับนโยบายด้วย มันถึงขั้น Data Integration แล้วก็ Based Policy อย่างที่เราฝันไว้ เพราะฉะนั้นสิ่งที่เกิดขึ้นวันนี้คืออยากเห็นทุกคนในห้องนี้ใช้ข้อมูลนี่เพื่อนำไปสู่การพัฒนา นำข้อมูลนี่ไปขึ้นมานะครับ ทีนี้จากวันนั้นที่เดินไปถึงนะครับ วันนี้เรามีความร่วมมือมากขึ้น เรื่อง TPMAP มันไม่ใช่แค่สภาพัฒ NECTEC แล้ว แต่เป็นเรื่องเรื่องของประเทศไทย เรื่องของหน่วยงานภาครัฐทั้งหมด รวมถึงภาคีการพัฒนาต่าง ๆ นานาด้วย เพราะที่ขอนแก่นนี่ เดี๋ยวทาง NECTEC นี่คงเล่าให้ฟังนะครับ เขาใช้โครงการที่ว่า ผูกเสีย เกี่ยวก้อย เชิงแม็พนี่มาผูกกับเอกชนในบางพื้นที่ ทำให้เกิดความร่วมมือมหาศาลเลย สมุทรสงครามจากที่ท่านได้ดู TPMAP นี่ ถัดไปนะครับ เขาก็ให้ข้อมูล TPMAP นี่ ๅจากท่านเจ้าอาวาส เกิดการทำเรื่องของบ้านขึ้นมานะครับ เพราะฉะนั้นความหมายขของ TPMAP นี่มันไกลเกินกว่าคำว่า</w:t>
      </w:r>
      <w:r>
        <w:t xml:space="preserve"> </w:t>
      </w:r>
      <w:r>
        <w:t xml:space="preserve">“</w:t>
      </w:r>
      <w:r>
        <w:t xml:space="preserve">งาน</w:t>
      </w:r>
      <w:r>
        <w:t xml:space="preserve">”</w:t>
      </w:r>
      <w:r>
        <w:t xml:space="preserve"> </w:t>
      </w:r>
      <w:r>
        <w:t xml:space="preserve">แล้วทางสวภัค platform อย่างยิ่งนะครับ ถ้าเกิดท่านเข้ามา Join ใน TPMAP นี่ เดี๋ยวทาง NECTEC คงเล่ารายละเอียดให้ฟังนะครับ เราวาดไว้นะครับ แล้วก็ภาพนี้จะใช้ไปอีกระยะหนึ่งเลย มันเป็นภาพรวมของระบบ TPMAP นะครับ เริ่มต้นนี่มันต้องมีข้อมูลทุกท่านทราบดี ข้อมูลทุกข้อมูลต้องมีข้อมูลระบบดีแค่ไหน แต่ถ้าไม่มีข้อมูลก็ไม่มีความหมายนะครับ ตัวข้อมูลตอนนี้มีหลายหน่วยงานมาก ข้อมูลนี่ยังไม่เป็นดิจิทัลสมบูรณ์แบบนะครับ เพราะฉะนั้นสิ่งสำคัญของข้อมูล คือ มี 13 หลัก ตอนนี้เราเดินมาถึงจุดที่ว่ามหาดไทยเรามี 13 หลัก จาก สพฐ กระทรวงการคลังเรามีบัตรสวัสดิการแห่งรัฐ ที่ตอนนี้ลุกขึ้นมาเต็มที่แล้วนะครับ เยอะขึ้นเยอะเรื่อย ๆ แล้วนะครับ เพราะ พม. ตอนนี้หลายข้อมูลนี้นี่มันไม่ใช่ดิจิทัล เลยต้องอาศัยจาก สพร. ขึ้นมานะครับ ให้เขาไปคลีนแต่ละบ้านขึ้นมา เพื่อให้แต่ละบ้านนี่ สามารถที่จะเอาข้อมูลนี่มาใช้ เพราะฉะนั้น ช่องแรกจะมี สภร. เป็นแกนหลักมีความหมายถ้าเกิดหน่วยงานใดอยู่ในห้องนี้นะครับ ยังต้องการที่จะไปปรับตัวข้อมูลของหน่วยงานท่านนะครับ ประสานมาได้เลยนะครับ เดี๋ยวทาง สพร. จะวิ่งไปทันที ตอนนี้ สพร. กำลังวิ่งไปหาที่ พม. กำลังวิ่งไปหาเต็มที่นะครับ มีกระทรวงแรงงานที่กำลังเข้าไปที่กำลังคลีน Data ต่าง ๆ นาน ๆกระทรวง อว. กระทรวง นะครับ อย่าลืมนะครับ เราคือ Thai People แล้ว เรื่องของบัณฑิตผู้จบการศึกษามานี่ เราก็สามารถที่จะรู้ Supply แล้วถ้าเกิดผูกกัน demand นะครับ มันจะตรงกับแรงงานประเทศไทยนี่มันตรงกับสิ่งที่ประเทศผลิตออกไปหรือเปล่า มันอาจต้องมีการปรับนะครับ ความหมายคือไม่ใช่คนจนอย่างเดียวแล้ว มันกินถึงความจนของคนไทยแล้วนะครับ จำไว้นะครับ ในส่วน Data นี่ ถ้ายังไม่มีความพร้อมมาบอกเราเลยนะครับ เรามี สพร. เรามี NECTEC เพื่อทำ Data เพื่อให้มันสามารถเข้าระบบได้นะครับ ถ้าเรานึกถึง TPMAP ที่เป็นแกนกลาง แล้วมี Data ที่เพิ่มขึ้นมาเรื่อย ๆ มันใหญ่ขึ้น ๆ ทุกวัน คือมันต้องมีข้อมุลให้เราเล่นมากขึ้นนะครับ อย่าง คปสช มาอยู่กับเราแล้วนะครับ เพราะฉะนั้น ข้อมูลอตนนี้มันเริ่มใหญ่สามารถที่จะนำไปสู่การวิเคราะห์ได้มากมายมหาศาลนะครับ ตัวระบบเลย อันนี้ต้องขอบพระคุณ NECTEC นะครับ ที่จัดทำระบบขึ้นมา ซึ่งเป็นระบบที่เอาไว้ Intgrate อนาไลติก ทำเรื่องทาง nectec จะเล่าให้ฟังนะในวันนี้นะครับ สภาพัฒนี่เราได้ส่งจดหมายไปยังผู้ว่าฯ ทั่วประเทศแล้ว ให้ผู้ว่าฯ ได้นำระบบ TPMAP ไปใช้ อันนี้คือใช้แล็บพื้นที่เรียบร้อยแล้วนะครับ มี 5 หน่วยงานนำร่องนะครับ ที่เขาเอา TPMAP ไปใช้แล้ว มหาดไทยเช่นกัน ทำให้เรามองเห็นว่า TPMAP ลงพื้นที่จริงแล้วใช้ได้จริง ถ้าเผื่อท่านลงพื้นที่ท่านเห็นว่าบางบ้านนี่จนกว่า TPMAP แต่จนกว่าบ้านที่อยู่ในระบบ TPMAP อีกนะครับ ก็สามารถเพิ่มเติมข้อมูลเข้ามาได้ และส่วนสำคัญ คือ visualization สำคัญมากเลยนะครับ ทำอย่างไรให้ภาษาของมันเผยแพร่ไปได้ นี่คือ เราต้องการให้คนที่ใช้มาแสดงผลได้ ถ้าหน่วยงานของท่านมีการใช้ข้อมูลเหล่านี้ไปเลยนะครับ แล้วสุดท้ายนี่ สภาพัฒเรามี… อย่าลืมไป Data Analysis เอาข้อมูลเหล่านี้ไปใช้นะครับ แบงก์ชาติ คือ มหาวิทยาลัยต่าง ๆ เราอยากเชื้อเชิญเขามาใช้งานได้เยอะ เดี๋ยวขอบอกก่อนเลยทุกคนในห้องนี้นะครับ ไม่นานเราจะปล่อยข้อมูล TPMAP แบบสาธารณะนี่ แบบท่านสามารถจะเอาข้อมูล เอาไปแล้วก็ไปสามารถใช้ในโปรแกรม อย่างเช่นวันนี้นะครับ ได้ยินว่า NECTEC เขาเตรียม Data ไว้ให้ State taข้างล่างนี้ คือ อยากเห็น Data โชว์ TPMAP LOGBOOK นะครับ Sun Bird นะครับ ตัววงกลมทั้งหลายแหล่นะครับ แต่อยากจะให้พวกเราใช้ข้อมูลวิเคราะห์ได้จริงนะครับ แล้วสหพัฒน์นี่เขาประสานได้ทุกส่วนนะครับ ที่จะดึง NECTEC เข้ามา ทุกกระทรวงเข้ามาช่วยกันทำหน้าที่ของเราหน้าที่ของเราเสนอท่านนายกฯ ครม. อะไรทั้งหลายแหล่นะครับ และสำคัญที่สุดไม่ได้ทำเพื่อพวกเรานะครับ งานนี้โจทย์เดิมของเรา คือ เพื่อทำไปเพราะอยากรู้ว่าคนจนอยู่ตรงไหน แล้วสามารถที่จะแก้ปัญหาเขาได้อย่างตรงจุดและยั่งยืน จุดมุ่งหมายของ TPMAP คือแต่มีไว้เพื่อให้คนไทยมีการพัฒนาเป้าหมายมากขึ้นนะครับ ตรงนี้ต้องฝากทุก ๆ ท่านนะครับ ปัญหาเรื่องของ Targetting ต่าง ๆ มันมีมานาน เราหวังว่า TPMAP จะช่วยแก้ปัญหานี้ ประเทศไทยมันมีระบบ ที่ชี้ให้เห็นว่าประเทศไทยนี่ วันนี้นะครับ อยากฝากท่าน ตรงตัว Analyticsให้ท่านลองช่วยพวกเราลองวิเคาะห์ดูได้เลยท่านสามารถแตกออกไปเป็น Solutions อย่างไรบ้าง และนำไปสู่การแก้ปัญหาอย่างยั่งยืนอย่างไรบ้าง เมื่อกี้ในวีดิทัศน์มีการกล่าวนะครับ เดี๋ยวให้ ดร.สรัญนะครับ ท่านจะมาให้ข้อมูลนะครับ Big Data หรือ TPMAP คืออะไร สำหรับพวกผมคือจัดการข้อมูลขนาดใหญ่ เพราะมัน คือ big data แต่บางคนบอกยังไม่ใช่ มันยังไม่มีข้อมูลที่เคลื่อนไหวนะครับ ไอ้ 4V 5V ทั้งหลายแหล่นะครับ อยากจะบอกว่านี่คือจุดเริ่มต้น ในสภาพัฒฯ ผู้เสมอ ถ้าไม่เริ่มก้าวมันไม่มีทางสำเร็จเลยนะครับ เพราะฉะนั้นวันนี้ TPMAP อาจจะเป็นข้อมูลภาครัฐ กำลังที่จะรอดึงข้อมูลที่ไม่ใช่ภาครัฐเข้ามาด้วยขอให้ท่านเริ่มก้าวที่ 1 ก้าวต่อไปจะตามมานะครับ TPMAP นี่มันเป็น Big Data ว่าเป็นการพัฒนาคนได้นะครับ แล้วก็มันจะเป็นเรื่องของการที่เราสามารถใช้ข้อมูลไปพัฒนาต่อยอดเป็นนโยบาย สู่การจัดทำ ทั้งหลายนะครับ มันคือส่วนที่เราต้องดูเป้าหมายจะเกิดขึ้นได้จริงไหมทำให้เรารู้ว่าใครควรได้ ใครควรไม่ได้ในกิจกรรมใด ๆ นะครับ ลดปัญหาเรื่องของ Inclutoion Exclution Error เพราะฉะนั้นนี่คือส่วนสำคัญมาก เราอยากจะเห็นความชัดเจนของนโนบายต่าง ๆ นานา ของโครงการต่าง ๆ นานาที่มันนำไปสู่เป้าหมายได้นะครับ วันนี้ผมขออนุญาตมาคร่าว ๆ ให้ฟังว่า เรามองนี่เรายังยึดถือสำหรับคนทุก ๆ วัยนะครับ คนช่วงวัยนี่ออกเป็น 5 ช่วง วันนี้ถ้าเป็นไปได้ทางส่วนราชการ หรือทางท่านผู้เข้าร่วมอบรมนี่ แล้วลองแบ่งช่วยวัยดู ถ้าท่านอยู่กระทรวงแรงงาน ท่านก็อยู่วัยแรงงาน ถ้าเกิดท่านอยู่กระทรวงที่ทำเรื่องของคนนะครับ ไม่ว่าจะเป็นกระทรวง พม. นะครับ ท่านลองดูตั้งแต่เกิด จนถึงหลังตายเลยนะครับ เพราะฉะนั้นอยากฝากท่าน ระบบ TPMAP ยังไม่ใช่อะไรล่ะ One Site fit all ของ Policy แต่มันสามารถกลายเป็น Merketting หรือกลายเป็น… วัยเรียนประเทศไทย จังหวัดนี้ปัญหาของเขาคืออะไร ผมขออนุญาตยกตัวอย่าง ผมไปที่ NECTEC จังหวัดลำพูนเราก็ค้นพบว่าที่ลำพูนนี่ ที่อำเภออำเภอหนึ่งนี่เขามีปัญหามากเลยในมิติด้านสุขภาพนี่สูงเลย จากการดูข้อมูลเฉย ๆ นี่ ทางแรงงานบอกไม่น่าจริง เพราะประเทศไทยนี่มันครอบคลุม มัน 99.99 เปอร์เซ็นต์แล้วใช่ไหมครับ ได้รับข้อมูลปุ๊บ ท่านรีบไปที่อำเภอเลย ท่านค้นพบ 1 อย่าง คือ ส่วนมากคนที่ระบบตกเกณสุขภาพนี่ครับ เขาเรียกว่าอะไรครับ เป็นชาวเขา พูดง่าย ๆ ดีกว่านะครับ เขาไม่ทราบว่าเขามีสิทธิ์ เพราะฉะนั้นการตกเกณฑ์ ด้านสุขภาพนี่ ทำให้เขามีปัญหาสุขภาพ ท่านนายอำเภอ ท่านทำง่ายมาก บอกว่าช่วยไปเคาะตามบ้านเลยว่าคุณมีสิทธิ์นะ คุณไปรักษาที่โรงพยาบาลได้ เพราะฉะนั้น ไม่จำเป็นต้องเป็นโครงการดวยซ้ำไป เป็นการสร้างการตระหนักรู้ก็ได้นะครับ เพราะฉะนั้นอยากจะฝากท่านนะครับ เราดูตัวเลข สิ่งที่สมาพัฒน์ฯ ต้องการนะครับ ภาพที่เกิดการทำงานทุกส่วนไม่ว่าจะเป็นราชการ สถาบันการศึกษาหรือนอกราชการเลยที่เข้ามาทำงานร่วมกันนะครับ และหวังว่า TPMAP นี่มันจะเป็นที่รวมการพัฒนาคนนะครับ และหวังว่าวันนี้ไอ้คำว่า</w:t>
      </w:r>
      <w:r>
        <w:t xml:space="preserve"> </w:t>
      </w:r>
      <w:r>
        <w:t xml:space="preserve">“</w:t>
      </w:r>
      <w:r>
        <w:t xml:space="preserve">บูรณาการ</w:t>
      </w:r>
      <w:r>
        <w:t xml:space="preserve">”</w:t>
      </w:r>
      <w:r>
        <w:t xml:space="preserve"> </w:t>
      </w:r>
      <w:r>
        <w:t xml:space="preserve">แล้วก็เป็นอยู่ในกระดาษนี่มันจะเกิดการที่เราใช้ข้อมูลเป็นฐานแต่บูรณาการที่มีเป้าหมายที่ชัดเจนมาก บูรณากรเป้าเรื่องคนนี่เป็นคนที่จะพัฒนาเรื่องนโยบายต่อไปได้นะครับ ตัวอย่างของรูปนี้ สถาบันการศึกษา สถาบันวิจัยนี่สามารถเอาข้อมูลไปเล่นเพิ่มเติมนะครับ เรามีทีมจากอาจารย์ EEC นะครับ จาก ม. บูรพา นี่ที่จะเข้ามาทำเรื่องนี้นะครับ โดยเริ่มจากการที่ดูดูบันฒิติของเขาเอง เป็นที่สอดรับความต้องการของ AEC หรือไม่นะครับ เพราะฉะนั้น เราอยากเห็นคนไทยนี่ ทาง NECTEC นี่เคยไปที่ราชภัฏเลย หลาย ๆ ราชภัฏแล้วนะครับ ท่านบอก โอ้โหท่านได้ข้อมูลขนาดนี้มานี่ ท่านสามารถที่จะออกแบบนโยบายที่ตรงกับความต้องการของพื้นที่ตามบ้านด้วยนะครับหากเป็นไปได้นี่ ท่านลองใช้ภูมิสังคมมาลองมาจับกับข้อมูล TPMAP ท่านจะเห็นการเปลี่ยนแปลงโครงการของท่านนะครับ มันเป็นเรื่องของ Data… เราอยากเห็นจริง ๆ นะครับ เกิดการกำหนดนโยบายที่มันสามารถตรงกับความต้องการอย่างแท้จริง สิ่งที่อยากได้อีกอย่างหนึ่ง ข้อมูลเข้าเรื่อย ๆ นะครับ เดี๋ยวทาง NECTEC เขาจะเล่าให้ฟังเรื่อง LOGBOOK เขาเคยเล่าให้ฟังว่า จปฐ. จะเป็นแกนกลาง วันนี้ จปฐ. นี่อยู่ที่ 30 กว่าล้านนะครับ เรายังขาดอยู่เยอะ ขาดคนเมืองนี่เยอะมากนะครับ เพราะฉะนั้นปัญหาของเรานี่คือไปเอาข้อมูลคนเมื่องเขาได้ แต่หน้าที่คืออย่างบ้านที่ผมบอกนะครับ เราอาจจะสามารถที่จะใส่ข้อมูลเหล่านั้นเข้าไปได้ เพราะฉะนั้น งานนี้สำเร็จได้ด้วยความร่วมมือของทุกภาคส่วนนะครับ ไม่ใช่แค่พวกเราในห้องนี้ แต่ต้องหมายถึงคนที่อยู่ในพื้นที่ด้วยนะครับ จากรูปนี้นะครับ เรามองว่าหน้านี้คือหน้าขนมชั้นนะครับ หน้านี้คือ ถ้าเกิดเรามีระดับพื้นที่ขึ้นมา ทำงานในพื้นที่เลยนะครับ แก้ปัญหาพื้นที่หรือว่าโดยตรงเป็นปัจเจกเลย โดยตรงระดับหมูบ้าน ชุมชน ตำบล เลยนะครับ นี่คือพื้นที่ คือ ทำอย่างไรให้คนนี่เข้าถึงบริการภาครัฐได้ ทำอย่างไรให้คนนี่ไม่มีข้อจำกัดเรื่องการศึกษา ทำอย่างไรให้คนนี่ไม่มีความขัดสนเรื่องทางสุขภาพ ทำอย่างไรให้คนมีความเป็นอยู่ที่ดีนะครับ ดังนั้น 5 มิติมีว่านี่คือส่วนสำคัญมาก อยากจะฝากขึ้นมา จังหวัดจะสามารถทำโครงการที่มีความชัดเจนมากขึ้น ระดับของจังหวัดตัวเอง และส่งผลกับระดับหน่วยงานที่ทำงานแล้ว ได้ตรงกับตัวโครง… มีโครงการและสามารถที่จะเป็นทาเก็ตติ้งได้จริงเรามองว่าในงาน TPMAP นี้เป็นงานที่ทำให้พื้นที่ เป็นพื้นที่พื้นที่พื้นที่เลย แบบที่เป็นจังหวัดขึ้นมานะครับ ที่จะทำเรื่อง คนจ. อะไรก็แล้วแต่ มากในการพัฒนาคนในพื้นที่ตัวเอง และระดับนโยบายนะครับ ระดับกระทรวงทบวงกรมทั้งหลายนี่นะครับ ที่จะมีนโยบายที่ชัดเจนมากยิ่งขึ้นนะครับ เป็นตัวสำคัญจริง ๆ นะครับ ว่ามันจะช่วยขับเคลื่อนประเทศไทยบางพื้นที่จนถึงสูงขึ้นไปจนถึงระดับขึ้นมาได้นะครับ ส่วนนี้นะครับ ผมขออนุญาตแค่ฝากพวกเราไว้ ถ้าเกิดท่านเห็นข้อมูลนะครับ ฝากพวกเรา 1 อย่าง ความเป็น Data Analytics นี่ อย่างเช่นรูปนี้นะครับ อย่างเราไป AEC มาเห็นว่าพื้นที่ 3 จังหวัดนี่ ชลบุรี ฉะเพบ 1 อย่าง คือ ฉะเฉิงเทรานี่นะครับ ลืมบอบกว่า MPI คือ ความยากจนหลายมิตินะครับ ไม่ได้มองอย่างเดียว มองมิติอื่น ๆ ด้วย เป็นจังหวัดที่มีความยากจนนี่สูงสุด ในระยองนี่ มีความยากจนเปรียบเทียบกับ 3 จังหวัเปลียบเทียบกับ 3 จังหวัดนี้ คือ ทำไมฉะเฉิงเทราเมื่อเปรียบเทียบกับ 3 จังหวัดถึงมีความยากจนที่มันมีมากกว่าอีก 2 จังหวัดนะครับ เพราะฉะนั้น นี่คือการหาคำตอบ การหาโจทย์เพื่อนำไปสู่การวิจัยต่อไป ตรงนี้ล่ะ เราฝากไปทางมหาวิทยาลัยบูรพา ลองเอาโจทย์นี้ไปลองทำดู ว่าสิ่งที่เกิดขึ้นใน TPMAP นี้มันส่งผลอย่างไรบ้างในการวิจัยนะครับ นะครับ ถ้าดูรูปต่อไปนะครับ ปัญหาความยากจนมีหลายมิตินะครับ ของทุกจังหวัดเหมือนกัน คือ เรื่องของรายได้ นะครั แต่ว่าฉะเชิงเทราจะมีความหลากหลายของความยากจนมากกว่า เช่น เขามีความยากจนเรื่องสุขภาพมากกว่าอีก 2 จังหวัดนะครับ เขามีความยากจนที่มีความเป็นอยู่มากกว่า 2 จังหวัดอีกอาจจะมี telermate นี่คือพลังของข้อมูลนะครับ ข้อมูล คือ พลังใครเก็บข้อมูลไว้ มีพลังนะ แชร์ข้อมูลออกมาก และเราสามารถวิเคราะห์ได้มากกว่าเดิม และเอาข้อมูลเหล่านี้ไปต่อยอด ส่งเสริมนโยบาย เป็นเป้าหมายของเราล่ะ เป็นความต้องการที่จะชี้ให้เห็นว่าข้อมูลจะพัฒนาตัวยุทธศาสตร์ได้นะครับ ต่อไป 60 ปี ขึ้นไป ผู้สูงอายุ ทุกท่านทราบดี เราเข้าสู่ยุคผู้สูงวัยแล้วนะครับ ผู้สูงอายุมีผลอย่างไรกับความยากจนนะครับ ดูตัวเมื่อกี้นะครับ จังหวัดระยองผู้สูงอายุสูงสุด ยังไม่มากเท่าระยอง แต่ผู้สูงอายุทุกจังหวัดมีปัญหาความยากจนเช่นกันนะครับ เพราะฉะนั้นความหมายของการจัดการชุมชนหรือการพัฒนาตนนี่ ท่านต้องมองให้สอดรับและตัวช่วงอายุด้วย ไม่ใช่ว่า 1. Policy ไม่สามารถแก้ไขความยากจนทุกช่วงวัยหายจนได้ เพราะการแก้ปัญหาผู้สูงอายุหรือผู้ด้อยโอกาส หรือผู้ใดก็ตามนะครับ ของวัยแรงงานที่เขาสามารถเพิ่มพูนทักษะได้ช่วงของผู้สูงอายุหรืออยากได้สิ่งที่เราเรียกภาษา Social Potenfold ที่จะยืนอยู่ได้นะครับ อย่างมั่นคง ในฐานะที่เป็นคนไทยนะครับ เพราะฉะนั้นอยากฝากพวกเราดูข้อมูลเยอะ ๆ นะครับ โครงสร้างประชากรต่าง ๆ นานา ทีนี้ใกล้สุดท้ายนะครับ แล้วคำถามของผมคือ งาน TPMAP มันเกิดผลอะไรบ้างนะครับ มันเกิดขึ้นจากยุทธศาสตร์ชาตินะครับ มีความคิดว่าจะแปลงยุทธศาสตร์ชาติไปสู่การปฏิบัติได้อย่างไร พอมีแผนปุ๊บเราจึงเอามากกางดูนะครับ TPMAP นี่ ถ้าเผื่อเราตอบโจทย์นี่ อย่างน้อย ๆ คือ 5 เป้าหมายนี้นะครับ เรื่องของการเรียนรู้ เรื่องของการพัฒนาคนไทยมีสุขภาวะที่ดี เรื่องของฐานราก แล้วก็เรื่องของตัวความเสมอภาค แล้วก็หลักประกันทางสังคม ซึ่งสำคัญอีกข้อหนึ่ง คือการที่ทำให้ภาครัฐนี่สามารถทำให้มีประสิทโดยใช้ข้อมูลให้เกิดประโยชน์ ผลขอนุญาติฝากที่ผ่านมานะครับ ฝากแนวทางในการจัดโครงการ เล่นโครงการ เล่นกับข้อมูลนี่ แล้วนำไปสู่หลักการของการกระทำโครงการภายใต้ยุทธศาสตร์ชาตินี่ ดูเป้าหมายของยุทธศาสตร์ชาตินี่ คือ X แล้วมาทำ X นะครับ เพราะฉะนั้นฝากท่านวันนี้นะคัรบ มานี่เผื่อท่านได้ขอมูล lasSolutions ของท่าน คือ X เป้าหมายของท่านเขยื่อนไหม X มันทำให้แผนยุทธศาสตร์มันเคลื่อนไหม ถ้าใช่ อันนั้นคือกระบวนการที่เราขอให้ท่านทำในงบประมาณปี 65 ในการทำโครงการที่มีผลต่อการขับเคลื่อนภายใต้แผนแม่บทภายใต้ยุทธศาสตร์ชาติเลยนะครับ ผมขอเรียนท่านตอนนี้เลยนะครับ พวกเรานี่ ทุกคนตระหนักถึงพลังข้อมูลนะครับ ประเทศไทยนี่ต้องขับเคลื่อนด้วยข้อมูลนะครับ TPMAP คือ จุดเริ่มต้น ต้องบอกอย่างนี้นะครับ 3 ปีที่ผ่านมานี่ NECTEC เขาทำงานหนักมากที่จะเอา TPMAP นี่ออกมาให้ได้นะครับ เรา TPMAP ไปขาย ต่าง ๆ นา ๆ นะครับ คือ บอกว่าประเทศไทยสามารถทำ maketing ได้ประเทศไทยสามารถที่จะดูได้ว่าคนจนอยู่ที่ไหน ประเทศไทยสามารถดูได้ว่า การพัฒนาคนไทย คนใดคนหนึ่งที่อยู่ในระบบต้องการอะไรบ้าง ประเด็นสำคัญที่สุดของวันนี้ ก็คืออยากให้เอาข้อมูลมาใช้ให้เกิดประโยชน์ไปได้ถ้าเกิดเป็นไปได้อย่างจะให้คนไทยทุกคนนะครับ ความฝันนี้ฝาก NECTEC ไว้นานแล้วนะครับ แต่ว่าคนขับเคลื่อนจริง ๆ ต้องเป็นสภาพัฒฯ อย่างเช่น กระทรวงแรงงาน เรามีความหวังมากที่จะได้ข้อมูลจากกระทรวงแรงงาน ไม่ว่าจะเป็นเรื่องของประกันสังคมนะครับ Demance Supply ต่าง ๆ นา ๆ40 กว่าล้าง 50 กว่าล้านคน เป็นข้อมูลเดียวกันพลังข้อมูลมาก วิเคราะห์มุมไหนได้เลยนะครับ อย่างที่ผมบอกไป MPI นี่ คือ ความยากจนหลายมิติ ตอนนี้เราพัฒนา MPI ไม่ใช่ property แล้ว วันนี้นะครับ เราฝากท่านอยากเห็นการใช้ข้อมูลให้เกิดการนำไปสู่การคลื่น และนำไปสู่ความสำเร็จร่วมกันนะครับ เป็นเรื่องของเป้าหมาย X, Y, Z นะครับ แล้วก็ทุกท่านในห้องนี้ ถือว่าเป็นผู้ทรงฯ ผู้มีความรู้ในศาสตร์ ในสาขา ในวิชาชีพของท่านนะครับ อยากเอาเรื่องนี้มาคุยกัน แล้วนำไปสู่การจัดทำโครงการที่มันจะสามารถสะท้อนสามารถที่จะเจาะ หรือสามารถที่จะนำไปบรรลุเป้าหมายได้อย่างแท้จรงนะครับ ผมจะเล่าให้ฟังสิ่งที่เกิดขึ้นมา เรื่องของความคาดหวังของผมที่มีการจัดอบรมคราวนี้นะครับ ก็หวังเป็นอย่างยิ่งว่าทุกท่านจะได้ใช้พลังข้อมูล แล้วก็ใช้ต่อนำต่อนะครับ เดี๋ยวทาง NECTEC สหพัฒน์ฯ เราจะเริ่มที่จะเอา Data ให้กลายเป็น data สาธารณะ เรียนทุกท่านนะครับ ว่าท่านอาจจะเป็นภาษาการพัฒนาของชุมชนนี่ เราเรียกพวกท่านว่า ครู ก. นะครับ อยากให้ท่านเอาความรู้ ข้อมูลเหล่านี้ไปขยายต่อด้วยนะครับ มันจะเกิดประโยชน์ อยากให้ท่านนี่นำข้อมูลเหล่านี้ไปใช้ไปเรียนท่านผู้บริหารพยายามเต็มที่นะครับ อยากจะให้ได้นะครับ ก็ขออนุญาตเปิดการอบรม ประชุม สัมมนา ในคราวนี้นะครับ ขอบคุณนะครับ</w:t>
      </w:r>
    </w:p>
    <w:p>
      <w:pPr>
        <w:pStyle w:val="BodyText"/>
      </w:pPr>
      <w:r>
        <w:t xml:space="preserve">[เสียงปรบมือ] // ก็อย่างที่ ดร.วันฉัตร บอกนะคะ การอบรมวันนี้ค่ะ เราสามารถช่วยกันขยายผลได้ ซึ่งสามารถช่วยกันขยายผลได้ตอนนี้เลยนะคะ เพราะเรากำลังถ่ายทอดสดนะครับ ไปยัง facebook live จากเพจ TPMAP นะครับ ท่านสามารถเชิญชวน เพื่อน ๆ พี่นะคะ ที่หน่วยงานของท่านค่ะ ร่วมรับชม รับฟังเนื้อหาวันนี้นะคะ ไปพร้อม ๆ กันได้สด ๆ พร้อมกันตอนนี้นะคะ ที่ Facebook TPMAP นะคะ สามารถเข้าร่วมกลุ่มได้เลยค่ะ ค่ะ แล้วก็ ท่านดร. วรรณฉัตร ได้เน้นย้ำนะคะ ให้เราเห็นถึงพลังของข้อมูลค่ะ การที่ TPMAP จะเป็นแกนกลางนะคะ ที่จะเชื่อมต่อข้อมูล การมีข้อมูล เป็นความสำคัญและหนักแน่นไม่ใช่เพียงแค่เก็บไว้นะคะ เราต้องรวบรวมและแลกเปลี่ยน นั่นก็คือการแลกเปลี่ยนให้เป็นพลังในการขับเคลื่อนและแก้ไขปัญหาทั้งในด้านการตัดสินใจ และขับเคลื่อนของประเทศเราในหลากหลายมิติคะ วันนี้เราจะมาเน้นย้ำกันอีกนะคะ ว่าพลังของข้อมูลค่ะ จะขับเคลื่อนประเทศเราได้อย่างไรนะคะ กับการบรรยายในหัวข้อ "Thailand as Data ในช่วงนี้ดิฉันขอเรียนเชิญทุกท่านพบกับ ดร.ศรัญ รองผู้อำนวยการศูนย์เทคโนโลยีและคอมพิวเตอร์แห่งชาติ nectec สวทช. ค่ะเคลื่อนผมวงเล็บไว้เป็นประเทศก่อนนะครับ จริง ๆ มันต้องขับเคลื่อนองค์กรด้วยนะครับ ว่ามันต้องขับเคลื่อนอย่างไร โดยใช้ข้อมูลนะครับ อันนี้เป็นสไลด์อันหนึ่งที่ผมเข้าใจว่าหลายคนเข้าใจอยู่แล้ว เพราะว่าเป็นเดิม ๆ เราก็แค่รายงานธรรมดา แล้วก็พี่วันฉัทร บอกว่ามันเป็นระบบดิจิทัล เอามาวิเคราะห์ไม่ได้นะครับ ไม่อย่างนั้นเราก็วิเคราะห์ด้วยมือ ด้วยวิธีธรรมดาอยู่นะครับ อาจจะไม่ทันการ เป็นดิจิทัลแล้วนี่วิเคราะห์ได้ ดูอะไรบางอย่างได้ เราก็จะสามารถคาดการณ์ได้ อันนี้ผมคิดว่าหลายคนรู้แล้ว อันนี้เป็นอีกตัวอย่างหนึ่งนะครับ ที่น่าสนใจ มันเป็นแลป แลปหนึ่งนะครับ อยู่ที่อเมริกาในมหาวิทยาลัยแห่งหนึ่งนะครับ สิ่งที่เขาพยายามเน้น ก็คือว่าเขาเน้นการวิเคราะห์ข้อมูลนะครับ มาสร้างโซลูชันอย่างที่พี่วันฉัตรบอกไว้นะครับ จากข้อมูลที่เรามีอยู่นี่เราจะสามารถใช้เป็นวิธีการแก้ปัญหาในวิธีการต่าง ๆ ได้อย่างไร เราก็จะสังเกตุจากตัวสีฟ้า ๆ นะครับ ไม่ใช่แค่นักวิทยาศาสตร์หรือวิศวกรหรือวิทยาศาสตร์ข้อมูลมาทำงานด้านนี้เท่านั้นนะครับ ต้องการคนที่รู้เรื่องของนโยบายนะครับ คนที่เก่งเรื่อง graphic design ทำให้อย่างไรให้เห็นข้อมูล และเข้าใจได้มากขึ้นนะครับ ไม่ใช่เป็นตาราง Excel 100 บรรทัดไม่มีใครรู้ไม่มีใครสนใจนะครับ จะทำอย่างไรให้ออกมาแล้วดูแล้วน่าสนใจ ออกมาเป็นนโยบายการขับเคลื่อนที่ปฏิบัติได้นะครับ สิ่งที่เราร่วมอยู่แล้วนะครับ ข้อมูลมาจากไหน ถ้าเราดูรอบ ๆ ตัวเรานี่ เราก็จะเห็นว่ามันก็จะมาจากประสาทสัมผัส ทางหู ทางมือ ทางลิ้น มนุษย์เราหรือสัตว์เรา เพียงแต่ว่าอันนั้นนี่เป็นแบบ analog ก็แล้วกัน แต่ปัจจุบันนี่เราต้องมาหาว่าเราใช้เซ็นเซอร์อะไรได้บ้างนะครับ จบฐ. เอง บางทีเราต้องลงพื้นที่ อันนั้นคือข้อดีอยู่แล้วว่าไปเห็นของจริงนะครับ แต่จะมีตัวช่วยหรือไม่ที่จะให้เจ้าหน้าที่ หรือคนที่เก็บข้อมูลนี่ได้ง่ายขึ้น เร็วขึ้น ทันสมัย และทันการมากขึ้นทำให้ได้ขอมูลมามากขึ้นนะครับ เดิมทีเราก็ต้องลงไปพื้นที่ แต่เราก็มีการสื่อสารทั้งแบบไร้สาย แบบมีสายแล้วนี่ เราจะอาศัย Sensor เราส่งข้อมูลผ่านการสื่อสารได้ไหม ส่งมาแล้วไปเก็บไว้ไหนนะครับ จะขึ้นคลาว์ดขององกร ของแบบ Pubblic อันนี้ทุกคน คงเคยได้ยินกันแล้วนะครับ มันมีอีกคำหนึ่งขึ้นมาที่มันเพราะ ๆ เผื่อเก็บเงินเพิ่มได้นะครับ แล้วพอข้อมูลมาเสร็จ สื่อสารเสร็จ เราก็วิเคราะห์ต่อครับ เพราะฉะนั้นการวิเคราะห์จะวิเคราะห์ด้วยคอมพิวเตอร์ของเรา โน้ตบุ๊กนี่ไหม หรือใช้คอมพิวเตอร์สรรถนะสูง หรือถึงขั้นใช้ Super Computer อันนี้เป็นตัวอย่างหนึ่งที่เคยเผยแพร่วารสารวิชาการเมื่อปีที่แล้วนะครับ ทางด้าน SCG เขาเสนอว่า เดิมทีนี่มันจะมีวิธีการแบบข้างบน จากตัวสีดำด้านบนนะครับ ซึ่งก็ช้านะครับ เขาก็เสนอว่า คงต้องใช้วิธีการตัวเก็บข้อมูลแบบตัวสีน้ำเงินด้านล่างนะครับ นะครับ อันนี้เป็น nondichanal เกี่ยวกับวิทยาศาสตร์ข้อมูลหรือดิจิทัลทางสีน้ำเงินอยู่แล้วนะครับ ก็คือ Sensor ต่าง ๆ จากดาวเทียมบ้าง เซนเซอร์ต่าง ๆ จากดาวเทียมบ้าง จากเซนเซอร์ที่อยู่หน้างานบ้าง จากโทรศัพท์มือถือบ้าง ฉะนั้นพวกนี้นี่ ง่ายขึ้นเร็วขึ้นไม่เป็นภาระต่อคน ต่อคนและข้อมูลน่าจะแม่นยำมากขึ้นและก็ทันการนะครับ อันนี้เป็นตัวอย่างหนึ่งที่น่าจะเป็นสวีเดนนะครับ เขาพยายามจะติด Sensor เข้าไปที่โครงสร้างของสะพาน เพื่อที่จะคล้าย ๆ ตรวจสุขภาพมันครับ ว่าวันดีคืนดีนี่มันจะร้าวหรืออะไรไหม หรือว่าสามารถข้างหน้านี่มันมีปัญหา จะได้วางแผนในการซ่อมแซมได้ อย่างนั้นสีแดง ๆ ที่เขาวาดไว้นะครับ ก็คือใยแก้วนำแสง ที่เราใช้ในการสื่อสาร แต่เขามาใช้เป็น Sensor นะครับ พอเขาลากใยแก้วไปปุ๊บนี่ ทุก ๆ 1 เซนติเมตร คือเซนเชอร์ ตรวจรอยร้าว หรือรอยเขยื่อนทุก ๆ 1 เซนติเมตร โดยใช้แสงมาช่วยอย่างที่เรารู้นะครับ IOT เพราะฉะนั้น ข้อมูลพวกนี้ก็จะวิ่งผ่านแสง ผ่านอิเล็กทรอนิกส์ มายังหน่วยงานที่ใช้วิเคราะห์ข้อมูลได้นะครับ หรือแม้กระทั่ง IOT เองนะครับ จะทำอย่างไรให้เครื่องมือต่าง ๆ หรือเครื่องใช้ไฟฟ้าต่าง ๆ คุยกันหมายถึง มันต้องมีข้อมูลส่งไปให้เกิดเงื่อนไขนี้ขึ้นนี่ ให้อีกตัวหนึ่งนี่ทำเงื่อนไขนี้ขึ้นมานะครับ เช่น บอกว่ามีเทอร์โมมิเตอร์ มีแอร์อยู่ห้องนี้ แต่คนละยี่ห้อ มันไม่รู้จักกันมากก่อน จะทำอย่างไรให้มันส่งข้อมูลผ่านก้อนเมฆ แล้วก็สั่งการกันได้นะครับ สิ่งหนึ่งที่ NECTEC ทำเป็นบริษัท NextPie ไปแล้วจะเริ่มต้นมันมีของที่คุยกันอยู่ประมาณ 50,000 ชิ้นเองนะครับ เมื่อปี 61 นะครับ ตอนนี้นี่มีของอยู่ในระบบก้อนเมฆ Netply นี่ นะครับ จนปัจจุบันเกือบ 1 แสน 2 หมื่นชิ้นนะครับ ที่มันไม่เคยรู้จักกันเลยแต่มันสามารถที่จะถูกโปรแกรมให้คุยกันได้ตามที่ผู้ใช้ต้องการนะครับ เอามาทำอะไรบ้างครับ อันนี้เป็นตัวอย่างหนึ่งของบริษัทนะครับ ที่บางกระดีนะครับ เขาก็มีปัญหาอยู่เต็มไปหมดเลย แล้วก็มีไฟ มีหลอดไฟด้วยนะครับ สิ่งที่เขาเจอ คือ ไฟพวกนี้ได้เปิดไว้เฉย ๆ เปลืองค่าไฟนะครับ หรือแม้กระทั่ง อันนี้จะมองไม่ชัดนะครับ เป็นฐานที่วางขดลวดทองแดงนะครับ บริษัทนี่คือผลิตมอเตอร์ นำมาทำขดล้วนทองแดงนี่จะเอามาพันมอเตอร์ คือ 1 ไฟเปิดทิ้งไว้ พอขดลวดทองแดงใกล้ ๆ หมดนี่เขาต้องการผลิตในบริเวณนั้น ให้คนงานแถวนั้นนี่เดินไปที่โกดัง เอาขดลวดทองแดงอันใหม่มาวางไว้ แล้วพอเป็น IoT เขาทำอย่างไรครับ เขาก็มีเครื่องชั่งน้ำหนักอยู่บริเวณใกล้ ๆ ระหว่างที่ทองแดงนี่เรื่อย ๆ จนถึงค่า ๆ หนึ่งที่เขาคิดว่า ไม่อยากรอแล้ว เขาจะให้รถเข็นอีกคันหนึ่งวิ่งตามเส้นที่เราเคยเห็นนะครับ ที่มีเส้นทึบ ๆ นะครับ ก็จะมีรถเข็นวิ่งตามเส้นทึบ ๆ ที่โกดังนะครับ แล้วก็คนที่นั่นก็จะหยิบทองแดงวางไว้แล้วก็เข็นกลับมา ฉะนั้นพอมาถึงจังหวะหนึ่ง รถทองแดงนี่ แค่สับเปลี่ยนได้เลย ก็ลดเวลาไปเยอะ ส่วนหลอดไฟนี่ ก็พบว่ามีเซนเซอร์ตัวหนึ่งถ้าไม่พบการเคลื่อนไหวในบริเวณนั้นก็ดับไฟเสีย เพราะฉะนั้น ที่เขาทำง่าย ๆ ในบริษัท ผ่าน Netpie เริ่มแรกเขาลงทุนประมาณ 700,000 บาทนะครับ อันนี้คือจากวิศวกรในโรงงานเองนะครับ อันนี้เป็นอีกโรงงานหนึ่งนะครับ ซึ่งเขาบอกว่าผลิตชิ้นส่วนอยู่ที่นิคมน่าจะแถวอยุธยา อันนี้เป็นอุปกรณ์เกี่ยวกับเรื่องของเลเซอร์ อิเล็กทรอนิกส์ด้วย แต่ละกล่องทอง ๆ อันนี้นะครับ หรือแต่ละวงจรอันนี้นี่ มีชิ้นส่วนเป็นร้อย ๆ นะครับ แล้วที่ผ่านมาเขาบอกว่าโรงงานมีข้อมูลหมดเป็น excel และมีข้อมูลทั้งหมดนะครับ ว่าอยู่บริเวณไหน คุณภาพในเชิงสเปคของแต่ละชิ้นนี่ มีหมดนะครับ แล้วก็ทุกครั้งนี่ เขาบอกว่าทุกครั้งเป็นความไม่ชอบของเจ้าหน้าที่ คือ เขาต้องมานั่งใช้สายตาดูครับ ว่าอยู่ ๆ มีออเดอร์มาบอกว่าให้ทำตัวนี้ 10,000 ตัวนี่ เขาต้องมาดูนะครับ ว่าชิ้นส่วนยี่ห้อข้างในจะต้องใช้ของยี่ห้อไหน ประเภทไหนดี เขาเลยใช้คนหมดเลยนะครับ เพราะฉะนั้น เจ้าหน้าที่ที่นั่นนี่ เขาก็เลยเอาข้อมูลของบริษัทนี่ประมาณ 10 ปี ย้อนหลังเลยนะครับ เป็น Excel ทั้งหมด มาใช้อะไรครับ มาใช้เครื่องมือฟรีทั้งหมดเลยนะครับ เครื่องมือเขาเรียกว่าเป็นเครัสโมดูล สพหรับฝึก AI อันนี้เขาทำเพิ่มคือเขาไปซื้อบอร์ดอิเล็กทรอนิกส์ เพราะเขาต้องใช้ Sensor ในการวิเคราะห์ด้วย สิ่งที่เขาเจอคือว่าเขาเอามูล 10 ปี มาฝึกระบบเขา ฝึกเสร็จนี่มันสามารถที่จะบอกว่า มันจะเลือกมาให้เลยครับ ว่าสั่งบริษัทไหนไหนใช้ล็อตไหน และตรงนั้นจะสามารถใช้ยิวได้นะครับ แล้วก็ถัดมา คือ เขาทำต่อครับ เพราะเขาไปคุยกับ User แล้วนี่ User บอกว่าไม่ชอบ ไม่ชอบตรงไหนครับ คือบอกว่า visualization ไม่สวย แล้วก็ไม่ชินกับการทำงาน เขาบอกว่าอยาจะให้ เป็น Excel ง่าย ๆ คือไม่กี่บรรทัดก็เลยปรับนิดหน่อย อันนี้เขาบอกว่าทำเสร็จเรียบร้อยแล้วนะครับ บริษัทกำไรเพิ่มขึ้นเดือนละ 2 ล้านบาท ทันทีเลยนะครับ จากข้อมูลที่มีอยู่ อันนี้คือเครื่องมือฟรีนะครับ ที่เราเลือกใช้ได้เลย บางอันก็เสียเงินเพิ่มนะครับ ถ้าเราต้องการติด Sensens เข้าไป Electronic เร็วกว่า lasberry pie ก็มีอย่าง เทคสันนาโน อันนี้เรามาดูข้อมูลที่เราใช้ขับเคลื่อนกันนะครบั หลายคนก็ใช้ข้อมูลอยู่แล้วในการดำเนินชีวิต เช่น ใช่ไหมครับ เราก็มองว่าเปิดขึ้นมา เปิด Google Map หรือเส้นทางที่หลายคนค้นชินนะครับ ก็ดูว่าเส้นทางที่เราจะไป แล้วข้อมูลนี้เอามาจากไหนครับ ก็มาจากมือถือของทุกคน ที่อยู่บริเวณนั้นนะครับ ถามว่าเอามาได้อย่างไร มันส่งข้อมูลอัตโนมัติครับนะครับ อย่างนั้นจะเห็นว่า เขาเอาข้อมูลไป ก็เราไปให้มันเรียบร้อยแล้ว นี่คือข้อมูลที่เขาเอามาใช้ในการวิเคราะห์แล้วก็แสดงผลให้เราตัดสินใจว่าเราจะไปทางไหนดี ในเชิงของมุมจารจร หรือแม้กระทั่งเรื่อง PM 2.5 จะเห็นว่าคนไทยไม่จำเป็นต้องเอาข้อมูลจากภาครัฐนะครับ จะเห็นว่าคนไทยนี่ ไม่สนใจว่าจะต้องเอาข้อมูลจากภาครัฐ คือ เขามองว่ามีตัวไหนช่วยเขาในการตัดสินใจได้ว่าบริเวณไหนของโลกมีปัญหาฝุ่นนะครับ เพราะอันนี้นี่มันดูได้ทั้งโลกนะครับ เราไม่จำเป็นต้องดูที่เชียงใหม่ หรือกรุงเทพฯ อย่างเราไปปักกิ่งเราก็เห็น เรื่องของวิช่วนด้วย เราก็เห็นลมพายุฝนอยู่แถวนี้ แถว ๆ นี้ อย่างนั้นภาพนี้มันเห็นหมดครับ ฝุ่นเยอะ ฝุ่นน้อย ลมพายุหรือลมฝนมันอยู่ที่ไหน อันนี้เป็นข้อมูลที่เราช่วยได้ครับ ในการที่เราจะตัดสินใจว่าเราต้องเตรียมการอะไรบ้าง อันนี้เป็นเรื่องฝนนะครับ อันนี้หลาย ๆ คนก็ไปดูข้อมูลจากกรมอุตุแถวบ้านเราไหม ใช่ไหมครับ แต่ถ้าเราใช้ Rain Viewwer ดูพายุ ฝน ได้ทั่วโลก ได้ทุกเมือง Zoom in เข้าไปก็ได้ว่าตอนนี้ฝนตกหนัก หรือไม่มีเลยที่บริเวณไหนนะครับ สายการบินก็เช่นกันนะครับ เราไปดูที่ไฟล์เรดาห์ 24นะครับ ว่าคนที่บินมาหาเราอยู่ที่ไหน บินเขานะครับ TG 1 2 3 รู้หมดครับ บินความสูงเท่าไร บินความเร็วเท่าไร เปิดหมดเลยนะครับ เราจะเห็นหมดว่าจะวิ่งมาที่สุวรรณภูมิหรือดอนเมืองมีกี่สายการบิน แล้วก็จากดอนเมืองจะไปนิวยอร์กจะเป็นอย่างไร อันนี้เป็นอีกอันนี้เป็นอีกอันหนึ่งที่หลาย ๆ คนไม่รู้เห็นนะครับ ที่เกี่ยวกับเรื่องของการจู่โจมทางไซเบอร์อันนี้เขาทำเป็น เขาเรียกว่า ตัวล่อ เหมือนตำรวจไปล่อซื้อยาบ้านะครับ อย่างนั้นเขา อันนี้ของญี่ปุ่นนะครับ ในสิ่งที่มันวิ่งมาจะเห็นว่าลูกศรวิ่งมาที่หลุม ๆ นี้ แล้วเขาจะเห็นข้อมูลในการจู่โจมนี้ มาฝึกระบบเขา ว่าลักษณะการจู่โจมเป็นแบบนี้นี่ เขาจะหาวิธีการป้องกันอย่างไรนะครับ เขาต้องทำเครื่องมือใหม่ ๆ Antivirus Firewall อะไรใหม่ไหม เพื่อจะป้องกันการจู่โจมนะครับ ว่าเอ๊ะ การจู่โจมเป็นอย่างไรครับ เขาเลยต้องมีครับ หลุมพางนิดหน่อยเพื่อมาฝึกใช้การป้องกันอันนี้สำหรับเมืองไทยนะครับ ว่าถ้าจะขับเคลื่อนองค์กร หรือประเทศไทยนี่ ข้อมูลมาจากไหนนะครับ พี่วันฉัตรเอ่ยไปแล้วนะครับ ว่าข้อมูล TPMAP มาจากหลายหน่วยงาน เราคงต้องถามเหมือนกันครับว่าแล้วนี่ ข้อมูลมาจากไหน แล้วข้อมุลล่าสุดแค่ไหนนะครับ ข้อมูลล่าสุดหมายถึงที่จะเอามาใช้ในการขับเคลื่อน ข้อมูลที่เอาแบบคร่าว ๆ นะครับ จริง ๆ ก็มีสภาพัฒฯ ที่ข้อมูลเปิด ที่ Data.go.th อาจจะมีของแต่ละหน่วยงานด้วยนะครับ ข้อมูลเป็นรูปแบบใดครับ เป็นแบบสแกนเป็นภาพมา หรือหรือเป็น PDF ที่นำมา ไม่สามารถ Copy Text ไม่ได้ อันนั้นเราก็อาจจะใช้ได้อีก มันก็ต้องดูว่ารูปแบบของข้อมูลมันเป็นอย่างไร แล้วก็เครื่องมันอ่านได้ไหม คือไม่ใช่คนอ่านแล้วนะครับ ให้เครื่องมันอ่านได้นะครับ เพราะถ้าเครื่องมันอ่านไม่ได้มันจะเสียทั้งแรงกายแรงใจ แล้วเก็บไว้ที่ผมเกริ่นไว้นะครับ อย่างที่เราเคยเก็บไว้ที่ คราวน์ตอนนี้เราเรียกว่า ACE นะครับ ที่ขอบ ตรงนี้ครับ เราถึงจะนำไปสูองค์กรของเราหรือประเทศของเราได้นะครับ ทีนี้พี่วันฉัตรแกเกริ่นนิดหนึ่งแล้วนะครับ กฎระเบียบไม่ขัดข้องด้วยนะครับ แต่ไม่เหมือนที่เราทำจะมี TP เยอะเลยครับ แต่เรามีสภาพัฒน์ก็ไปหาขาข้อมูลให้ ทุกหน่วยงานก็จะต้องดูว่า กฎหมายให้ไหม เพราะไม่อย่างนั้นมันก็ทำงานลำบากเหมือนกันนะครับ แล้วก็เราทำจริงจังไหมนะครับ แล้วก็ทุกคนที่ทำนี่มันต้องได้ประโยชน์ หมายถึงไม่ใช่ทำเสร็จแล้วเป็นภาระ ทำยากขึ้น อย่างนี้ผมว่าต้องมีคนทำแล้วก็วิเคราะห์ได้นี่ เราต้องมองว่าทำแล้วมันลดบางเรื่องไปได้เลย ทำให้เราสบายขึ้นนะครับ กลับบ้านได้เร็วขึ้นนะครับ หรือไม่ต้องแบกงานกลับไปอะไรอย่างนี้ครับ อันนี้เป็นช่วงหนึ่งที่ทางผลและทางทีมไปเจอมานะครับ บางทีเราอาจจะเห็นได้ว่า บริเวณแถว ๆ ยอดภูเขาน้ำแข็งเหนือทะเล เห็นมีการคาดการณ์ การใช้ประโยชน์ เห็นมีการแถลงข่าวอะไรพวกนี้นะครับ แต่เบื้องหลังข้างล่างนี่ มีทั้งเหนื่อยกาย และเหนื่อยใจ นี่ครับ อันนี้เป็นคำคร่าว ๆ นะครับ เมืองไทยทำพวกนี้มานานยัง พวกนี้เราใช้ข้อมูลปูนโผนนะครับ ที่ผมไปถ่ายมาจาก พิภิธภัณฑ์กระทรวงศึกษาธิการนะครับ ก็เมื่อปี 2322 แต่จริง ๆ มันเก่ากว่านั้น สมัยอยุธยาก็มีการใช้ Data พวกนี้แล้ว จริง ๆ แล้วเรื่องของ Data Analytics มันฝั่งอยู่ใน ประเพณีเรียบร้อยแล้ว เพียงแต่ว่าบางทีเราคิดไม่ถึง มาดูภาพนี้นี่ เรามี Visualization ใช่ไหมครับ เรามีตัวเลขเชิงสถิติ เรามี visualization เฉพาะคนในวงการที่คงรู้นะครับ ว่าแล้วออกมาเป็นอย่างไร แล้วจะเห็นว่าประเทศไทยเองเองนี่ ทำเรื่องนี้มาบ้างแล้ว และใช้คนในการขับเคลื่อนทั้งคนแล้วก็ประเทศโดยสมควร ดูฤกษ์ ใช่ไหมครับ ว่าช่วงนี้จะเกิดขึ้นอะไรกับประเทศ ใช่ไหมครับ เมืองหลวงต้องตั้งที่ไหน เสาหลักเมืองเป็นอย่างไร แล้วก็มี Data bange ด้วยนะครับ เขามีเรื่องเกี่ยวกับโขน เขาให้เอา Data มาฝึกปรือระบบเราได้นะครับ ฝึกอันนี้เชิง AI แล้ว นะครับ อันนี้ทุก ๆ 15 วัน คนไทยจะ Analytics เลยนะครับ ทุก ๆ 15 วัน อันนี้เป็นสถิติเลขท้าย 2 ตัว ของกองสลากนะครับ อันนี้เป็นของ 16 ธันวาคม 61 เลข 04 ไม่เคยออกเลยนะครับ 19 ก็ไม่เคยออกนะครับ 84 ก็ไม่เคยออก อันนี้ปี 63 แล้ว อาจจะมีออกมาบ้างแล้ว อย่างที่ผมบอกครับ ไม่ว่าจะเป็นเรื่องโหน ในเชิง Data Analysis นี่นะครับ เหลือแต่ว่าจะขับเคลื่อนหรือประยุกต์ใช้ในเรื่องอื่นได้มากน้อยแค่ไหน นี่คืออีกอย่างหนึ่งที่ NECTEC ไปช่วย กฝผ. เพื่อดูแลสุขภาพเขื่อน เราก็ได้เรียนรู้นะครับ ว่าทุกเขื่อนที่สร้างในประเทศไทยนี่มันมี Sensor อยู่แล้ว เพราะฉะนั้นจะเห็นว่า เขาจะเอา Sensor พวกนี้ไป เพื่อที่จะผ่อนภาระของคน แต่วาคนก็ยังลงไปเซอร์เวดูนะครับ ว่าผนังเขื่อนมีรอยร้าวไหม แต่อย่างน้อยต้องมีนะครับ ไม่อย่างนั้นเดี๋ยวเขื่อนมันจะแตก คือ น้ำซึมมันดีนะครับ เราก็พบว่า Sensor มีมาแล้ว สิ่งที่เราไปช่วยเขาต่อ เนื่องจากพวกนี้มันมีอายุ มันก็ล้าสมัยบ้าง เก่าบ้าง ก็หาหาชิ้นส่วนอาไหล่ที่ใช้ในการทำให้เขื่อนนี่ไป 14 เขื่อนทั้งประเทศนี่ กฟฝ.อย่างนั้นเขาสามารถที่จะเอาข้อมูลพวกนี้นี่มาวิเคราะห์ ไม่ว่าจะอยู่ที่ตัวเขื่อนเอง หรืออยู่ที่บางกรวย เขาก็จะรู้ว่าตอนนี้นี่สุขภาพของเขื่อนนี่เป็นอย่างไรนะครับ สุขภาพของเขื่อนเป็นอย่างไร เขาก็เอาข้อมูลที่เขาสะสมมาตั้งแต่เขาสร้างเชื่อนขึ้นมาเองนี่ครับ ระบบเอง ที่บางคนก็เกษียณอายุ ที่บางคนอยู่ในระบบ เขาเลยต้องรีบสกัดข้อมูล จากที่อยู่ในระบบ นะครับ ใส่เข้าไปในระบบอันใหม่ที่ NECTEC พัฒนาให้ แล้วก็แยกออกมาเป็นคล้าย ๆ นี่ครับ ไฟเขียว ไฟเหลืองนะครับ ว่าถ้าเกิดเขียว ๆ นะก็ปกติ ก็เจ้าหน้าที่ที่อยู่แถวนั้นก็สบายใจไม่ต้องอะไรมาก พอมันเริ่มเหลือง ก็ต้องเฝ้าระวังที่จุดไหน ที่เขื่อนไหน ที่เขื่อนนั้น ที่บางกรวย สำนักงานใหญ่ ว่าเกิดอะไรขึ้นนะครับ แล้วก็ตรงนี้นี่นำไปสู่การบริหารจัดการชิ้นส่วนอะไหล่ต่าง ๆ ได้ด้วยนะครับ อ๋อ Genneleter ก็มีความเสื่อมนะในสัก 2 ปีข้างหน้าก็ต้องมีการวางแผนว่าต้องซื้อใบพัดของ Generator เมื่อไร อันนี้เป็นข้อมูลอีกตัวหนึ่ง ที่คนไทยก็มีอยู่แล้วนะครับ ภาษีไปไหน ผมว่าหลาย ๆ คนคงรู้จักอยู่แล้ว แล้วก็ไปในหลาย ๆ เรื่องนะครับ ในประเทศไทยจังหวัดไหน มีภาษีมาเยอะ ก็จะเห็นตัวสีเพิ่มขึ้นนะครับ แล้วก็ภาษีนี้ใช้ทำอะไร ไปใช้ทำอะไรนะครับ อันนี้ก็ลองไปดูนะครับ เรื่องโครงการยุทธศาสตร์ด้านการสร้างโอกาศ และความเสอมภาค ใช้งบไปแล้ว 24 เปอร์เซ็นต์นะครับ แล้วก็เบิกจ่ายสูงสุดก็ไปอยู่ด้านปรับสมดุลระบบบริหารจัดการภาครัฐ อันนี้คือในเชิงงบประมาณนะครับ จริง ๆ เราไปอยู่ตรงนี้นะครับ อย่างนั้นยุทธศาสตร์ด้านสร้างสุขภาพจะเห็นว่า อันนี้ผมก็ไปแบบเข้า Emensor มานะครับ พี่ไมโลอยู่ไหมเอ่ย แกไปแล้วใช่ไหมครับ นะครับ จริง ๆ ใช้เงินไปถึง 20 เปอร์เซ็นต์ หรือ 40 เปอร์เซ นะครับ อันนี้ไม่ใช่เหมือนตัว PCA นะครับ เราลองแพนแล้ว ดูแล้วคือเริ่มทำงานแล้ว แล้วเดี๋ยวเรามาเช็กว่าเกิดอะไรขึ้นไหม ตอนนี้แสดงว่าข้อมูลยังไม่อัปเดตใช่ไหมครับ ก็เหลือแต่ว่ามันมีข้อมูลอัปเดตเข้ามา เช่น เจ้าหน้าที่ใส่เข้ามา หรือมี Sensor ติด เลย ใช่ไหมครับ ทีนี้ภาษีมากจากไหน ภาษีไปไหนนะครับ อันนี้มาจากไหนะครับ อันนี้ข้ามไปนะครับ อีกอันหนึ่ง อันนี้ข้อมูลเปิด ของกระทรวงสาธารณสุขนะครับ อันนี้ทุกคนเข้าไปดูได้ MOPH นะครับ ลองดูเบื้องต้นก็ได้ครับ อย่างเช่นช่วงนี้นี่ฝนตกเยอะนะครับ ไข้เลือดออกก็มีอยู่เรื่อย ๆ ถ้าเราดูข้อมูลย้อนหลังตั้งแต่ 58 ถึง 61 นะครับ แต่แต่แกนเดือนนะครับ แล้วก็ภาคนะครับ ภาคเหนือ อีสาน ภาคตะวันตก ตะวันออก ภาคใต้ ส่วนแต่ละสี พวกนี้ คือ แต่ละ รพ. สต. ในเชิงพื้นที่ มันจะเหมือนกับฟิกอยู่ภาคไหนนะครับ ก็ถ้าเกิดจะเอาแบบไม่ยากเลยก็เชิงสถิติ ในแบบเฉลี่ยอย่างนั้น เราดู 3 ปีย้อนหลังนะ เดี๋ยวเราต้องทำอะไรบางอย่าง แต่ถ้าเราเอาข้อมูลอีกนิดหนึ่งครับ เช่น ปริมาณฝน อุณหภูมิ ความชื่นสัมพัทธ์ เพราะแต่ละสีนี้คือพื้นที่นะครับ เราก็สามารถที่จะ… น่าจะ มีการคาดการณ์ที่ดีขึ้นได้เพราะเรารู้ว่าฝนจะตกแค่ไหน มีพื้นที่เยอะไหมเยอะไหม คือ พื้นที่สีเขียว แล้วจะเกิดยุงลายเยอะไหมนะครับ แล้วมันแมตช์ไหม มันสัมพันธ์ไหม กับจำนวนคนป่วยที่เพิ่มขึ้นในตำบลตำบลนั้นนะครับ อันนี้ก็เป็นอีกเรื่องหนึ่งที่เรามีประสบการณ์มา ก็คือเรื่องของโครงการอาหารกลางวัน เราก็ได้ข้อมูลมาเยอะมากจาก 5 หมื่นกว่าหน่วยงานนะครับ ที่เขาใส่ข้อมูลมาให้เรานะครับ แล้วก็จากข้อมูลตรงนั้นนี่ เราสามารถเอามาวิเคราะห์ได้ ว่ามื้อแต่ละมื้อที่เราจะให้ลูก ๆ หลาน ๆ เขานี่ จะให้เขาทานอะไรดี แล้วก็สารอาหารที่ได้จะมีอะไรบ้างนะครับ แล้วก็จากข้อมูลที่ได้มาจะช่วยครูด้วยนะครับ ครูต่างจังหวัดนี่เขาจะมีภาระเยอะใช่ไหมครับ อย่างนั้นช่วยจัดเมนูให้เลย 5 วัน แบบไม่ซ้ำกันนะครับ ระบบนี้ก็จะจัดการให้เรียบร้อย แล้วก็สามารถที่จะมีข้อมูลอ้างอิงด้วยครับ ว่าที่ที่มันอยู่ในระบบอ้างอิงกี่บาท และเราจะได้รู้ว่าเราจะจัดการงบประมาณอย่างไร จะซ์้อของจากท้องถิ่น ว่าจะซื้อได้เท่าไรนะครับ ข้อนี้สามารถทำเป็นระบบ AI ได้ อันนี้เป็นอีกตัวหนึ่งที่เราไปช่วยทางใต้นะครับ กอ.รมน. ภาค 4 ส่วนหน้า เขาก็มีข้อมูลเยอะเลยครับ แต่ทุกอย่างเก็บไว้กระจัดกระจายบางส่วนเป็นเอกสาร บางส่วนเป็นดิจิทัลแล้ว บางส่วนอยู่ในสมองของเจ้าหน้าที่นะครับ ก็ต้องคัดออกมาเอาเป็นดิจิทัลให้หมดเลยนะครับ แล้วก็ทำเรื่องของความเชื่อมโยง ความสัมพันธ์ของสิ่งที่เกิดขึ้นนะครับ และจะสามารถบอกได้ว่า… ดูภาพนี้แล้วกันนะครับ เช่น สีส้มอันนี้นี่มันเชื่อมโยงกับอะไรบ้าง หามันเยอะนี่มันเป็นตัวสำคัญ อย่างเช่นอันนี้เชื่อมไปยังกางเกงเมื่อเหตุการณ์หนึ่ง อาจจะเป็นเหตุการณ์ที่จังหวัดหนึ่ง เมื่อ 5 ปีที่แล้ว มันสามารถเชื่อมเหตุการณ์สมมติสีส้มที่เกิดขึ้นเมื่อวานนี้ ทำให้เจ้าหน้าที่สามารถที่จะสาวไปถึงตัวคนที่อยู่เบื้องหลังได้ อันนี้ผมข้ามไปไปเร็ว ๆ ละกัน อันนี้เป็นอีกตัวหนึ่งนะครับ ข้อมูลส่วนตัวนะครับ ก็สามารถเชื่อมโยงหลักการของอันเมื่อกี้ แล้วเราก็ทำให้กับหน่วยงานความมั่นคงนะครับ เมื่อมกราคม 62 ตอนที่พระสงฆ์ถูกยิงอยู่ภาคใต้นี่ ว่าจากหลักฐานที่มีอยู่ มันเชื่อมโยงในปีไหนบ้าง เกิดเหตุการณ์อะไร เดี๋ยวโทร. ถามสิว่าคนนั้นออกไปแล้ว มีอะไรอย่างไร อันนั้นมันอยู่ในระบบเรียบร้อย ช่วยให้เจ้าหน้าที่ทำงานได้เร็วขึ้นนะครับ อันนี้เป็นข้อมูลที่เมืองไทยมีนะครับ เป็นสถานีวัด เราจะเห็นผลนะครับ น้ำจากฝน และพายุคาดการณ์ฝนนี้ อย่างที่บอกนะครับ เราสามารถใช้ข้อมูลนี้นะครับ สำหรับคนทั่วไปนะครับ หรือเราจะไปใช้ในส่วนของ Lens Viewer หรือใช้แค่ประมาณเท่า ๆ นั้น แต่ตอนนี้สามารถใช้คาดการณ์ได้ว่าจะต้องปล่อยน้ำจากเขื่อนเมื่อไหร่ ปล่อยแค่ไหน ผลมันมีแล้วจะมีวิธีการกักเก็บอย่างไร นี่ก็จะเป็นกรเก็บข้อมูลของกระทรวงการเกษตรน่าจะประมาณ 155 ชนิดข้อมูลในเชิงพื้นที่ มา Map ลงในพื้นที่เดียวเลย ฉะนั้นลองเข้าไปเล่นได้นะครับ Agri-Map เราสามารถดูได้หมดว่า พื้นที่ปลูกข้าวอยู่ที่ไหนนะครับ ปลูกอ้อยอยู่ที่ไหนนะครับ คาดการได้ว่าจะมีข้อมูลแบบไหนข้อมูลของกระทรวงเกษตรบวกกับพันธมิตรของเขานะครับ อันนี้เป็นข้อมูลสิถิติของคนเสียชีวิตจากอุบัติเหตุบนท้องถนนนะครับ อันนี้จังหวัด นี่รายวันนะครับ รายวัน แต่จากข้อมุลตรงนี้เบื่องต้นว่า อันนี้เราจะเห็นอยู่แล้วนะครับ คนเสียชีวิตเยอะสุดนะครับ ก็มีปีใหม่ ช่วงปีใหม่ แล้วก็ช่วงสิ้นปี อันนี้เป็นธรรมชาติช่วงสิ้นปีของทุกปีของประเทศไทยนะครับ แต่อันนี้ปีพิเศษครับ เราต้องขอบคุณโควิด จากเดิมนี่มันต้องวิ่งเส้นสีเทานะครับ แต่พอมีโควิดปั๊บนี่ ปี 63 นี่เดาว่ามันจะต้องสูงกว่าเส้นสีเทาอีกนะครับ แต่พอมีโควิดบวกกับมีการประกาศให้ Work form Home บ้าง มีประกาศสถานการณ์ฉุกมันก็เลยดึงลงเลยครับ นะครับ พอดึงลงเสร็จปั๊บ พอทุกคนเริ่มผ่อนคลาย มันก็เลยกลับมาสภาพเดิมแล้ว อันนี้เป็นข้อมูลง่าย ๆ ในเชิงตัวเลขที่เราสามารถนำมาประโยชน์ไ้ดนะประโยชน์ได้นะครับ ว่าปีหน้าลดลงอีกนี่ ปีหน้าต้องทำอย่างไร อาจจะต้องมี COVID-20 นะครับ อาจจะช่วยดึงลงมาได้อีกหน่อยหนึ่งนะครับ แต่จริง ๆ ผมว่ามันขึ้นอยู่กับวินัยจราจร ส่วนหนึ่งก็คือเป็นตัวชี้วัดยุทธศาสตร์ชาติที่เขาต้องการไว้อยู่ในประชากรนะครับ อย่างนั้นถ้าเกิดเราดูข้อมูลย้อนหลัง ปี 61 62 นี่ อย่างไรก็ไม่ถึงนะครับ อย่างไรก็ทำไม่ได้ 61-62 ก็สูสีกันครับ ประชากรที่เสียชีวิตวบนท้อนถนนนะครับ ปีนี้มีโควิดนะครับ จากเดิมสงกรานต์ช่วงสงการนี่จะมีการขยับนิดหนึ่งนะครับนะครับ ถอยไปนิดเดียว แล้วก็เริ่มเขยื่อนออกนะครับ ก็เลยคาดการณ์ว่า 63 ก็อาจจะถึง 20 คนต่อประชากรแสนคน แล้วก็ข้อมก็เลยเรียบร้อยไปแล้ว ต่อประชากรแสนคนนะครับ ก็แสดงว่าการพัฒนาการแห่งชาติ ก็ไม่บรรลุแล้วนะครับ หน่วยงานที่เกี่ยวข้องนะครับ จะต้องทำอย่างไร ข้อมูลบอกเรา วิเคราะห์เรียบร้อยแล้ว เหลือเชิงนโยบายกับขับเคลื่อนจะอย่างไรให้เส้นนี้นี่มันลงมาภายในปี 65 นะครับ อันนี้ก็เป็นอีกตัวอย่างหนึ่งที่ผมเคยไปเสนอนะครับ ทั้งเรื่องยาเสพติดนะครับ เราก็บอกว่า อันนี้มองได้หลายมุมนะครับ เพราะมันมีมิติแค่เชิงตัวเลขอันเดียว เราจะเห็นว่าจำนวนผู้ต้องหาคดียาเสพติดนี่ อันนี้ภาพรวมประเทศเมื่อเทียบกับปี 57 บางจังหวัดลดลง จากที่ดูบางจังหวัดเพิ่มขึ้นนะครับ ก็มองได้ 2 มิตินะครับ มิติหนึ่ง คือ เจ้าหน้าที่เอาจริง หรือมิติที่ 2 คือ เจ้าหน้าที่เอาจริง คือ จับจริงนะครับ อันนี้แล้วแต่มุมมองนะครับ แต่อย่างน้อยมันน่าจะสะท้อนบางเรื่องได้ เช่น เอามาดูว่า เมื่อกี้พี่ไมโล พี่วรรณฉัตรพูดใช่ไหมครับ ว่าจะทำอย่างไรให้พื้นที่ดีขึ้นนะครับ เราอาจจะมองอีกมิติหนึ่งก็ได้นะครับ ว่าความน่าอยู่ของแต่ละจังหวัด เราดูมิติใดได้บ้าง เราพยายามมองว่า GDP รายจังหวัดเป็นอย่างไร ก็เลยลองเรียงใหม่นะครับ อันนี้เอาแค่งจังหวัด 77 นะครับ งั้นสีฟ้าคือ เรียงลำดับ ของ TPP หลายจังหวัด ปริมาณขยะเรียงลำดับนะครับ ไม่ได้บอกว่าจำนวนเล็กน้อยนะครับ สีเทานะครับ คือ ผู้ทุกจับกุม คดีเกี่ยวกับร่างกาย อันนี้ผู้เสียชีวิตบนท้องถนนนะครับ แล้วก็ โทษทีครับ สีเทานี้นี่เกี่ยวกับทรัพย์ แล้วลองมาดูกราฟง่าย ๆ ครับ เราจะเห็นว่า จังหวัดที่มี GPP ต่ำอย่างเช่น แม่ฮ่องสอนนะครับ เขาก็จะมีผู้ถูกจับกุมคดีต่ำด้วยนะครับ ผู้ถูกจับกุมคดีเกี่ยวกับทรัพย์ก็ต่ำด้วย ปริมาณขยะก็น้อย ผู้เสียชีวิตจากอุบัติเหตุก็น้อย กลายเป็นว่า TGG ต่ำ ๆ น่าจะน่าอยู่กว่านะ อย่างผมเป็นดิจิทัลนอแม็พถูกไหมครับ หรือเป็นบุคคลทำไอทีนี่ หรือไปอยู่แม่ฮ่องสอน รับงานจากกรุงเทพฯ แล้วก็ส่งงานทางอินเทอร์เน็ต ก็มีคนรู้จักอยู่ 2-3 คน ที่อยู่ที่ปายนะ สร้างบ้าน บรรยากาศน่าอยู่มาก แต่งานที่เขาทำก็เกี่ยวกับพวกเว็บพวกนี้นะครับ เขามีความสุขมาก ผมก็มองว่าถ้าเกิดมองหลาย ๆ มิตินี่ อันนี้ก็เป็นความน่าอยู่ของแต่ละจังหวัดนะครับ ก็สะท้อนกลับไปเช่นกันครับ ถ้าเรามองประมาณนี้นะครับ ทำอย่างไรให้จังหวัดเราน่าอยู่มากขึ้น สวนไหนนะครับ เมื่อกี้พี่วรรณฉัตรพูดถึงประชากรพี่วันฉัทรพูดถึงปรชากร ข้อมูลมาจากทะเบียนราชปี 62 นะครับ แล้วก็แทนที่จะทำเหมือนปิรามิดที่เราเห็นกันก็แบ่งตามช่วงนะครับ แบ่งตามวัยเรียน อนุบาล ประถม มัธยม ปริญญาตรี วัยทำงาน 3 ช่วงนะครับ โทษทีครับ วัยทำงานมี 4 ช่วงก็บางคนก็มีการต่ออายุนะครับ บางคนก็มีช่วงสูงวัยไม่เกิน 70 นะครับ ก็จะเห็นคล้าย ๆ กับต้นขานะครับ ที่น่องเล็ก ๆ หน่อยนะครับ ก็อันนี้คือบ่งบอกว่าในเชิงที่จะขับเคลื่อนเพื่อให้ดูแลคนตลอดช่วจะเอาภาพนี้มาทำอะไรต่อได้บ้าง ส่วนเรื่อง TPMAP ผมจะให้ทีมดำเนินการต่อนะครับ คงรู้อยู่แล้วว่ามันมี 5 มิติ ตามดาว ถ้าดาวที่มันแหว่งหน่อย ก็จะมิติตรงนั้นก็จะมีประเด็นนิดหน่อย ตรงมุมไหนเต็มชัดสีเหลือง ก็มิติตรงนั้นก็จะมีน้อยหน่อยนะครับ แล้วก็พี่วรรณฉัตรก็พูดถึงนะครับ อันนี้เป็นข้อมูลตัวอย่างจากข้อมุลที่มีอยู่ก็เป็นนโยบายเพื่อแก้ไขปัญหาได้นี่เป็นตัวอย่างของสมุทรปราการ แล้วก็มี TPMAP LOGBOOK เดี๋ยวทีมก็จะเล่าให้ฟังนะครับ จะช่วยให้เจ้าหน้าที่เก็บข้อมูลได้สะดวกรวดเร็วมากแค่ไหน ก็คิดว่าจากข้อมูลที่เรามีอยู่พวกเราเองนี่เราเลยพวกนี้มาหมดแล้วและเราไม่ได้เริ่มต้นจาก 0 นะครับ ข้อมูลเรามีบ้างแล้ว แต่จะบอกว่าข้อมูลผิดถูกอย่างไร อย่าเพิ่งไปสนใจมัน แต่ขอให้ตั้งต้นจากข้อมูลที่มีอยู่ แล้วมันจะช่วยทวนกันเองล่ะครับ ว่าข้อมูลเหล่านี้มันเป็นอย่างไร ข้อมูลนี้มันไม่ตรง ไปเอาข้อมูลที่มันถูกกว่านี้ได้ไหม ไม่ต้องโทษกันนะครับ ข้อมูลพวกนี้มันสะอาด มันถูกต้องแม่นยำขึ้น แล้วมันจะมีเครื่องมือดี ๆ ช่วยให้เราวิเคราะห์ได้ แล้วก็ทำให้เราสามารถที่จะคิดถึงนโยบายได้ ว่าถ้าเกิดมันเป็นอย่างนี้นะจะทำให้เราแก้ปัญหาพวกนี้ได้ แล้วงบประมาณบาก็ตบด้วยตรงนี้นะครับ ขอบคุณมากครับ ที่มา คือ ความยากจนนี่เป็นปัญหาระดับโลกเลย ของเรามานาน แต่สิ่งที่เราขาด คือ เราขาดข้อมูลที่จะบอกว่าคนจนอยู่ที่ไหน คนจนเป็นอย่างไร จนทำให้เรานี่ออกนโยบายที่เป็นการปูพรม เราอยากให้ TPMAP นี่เป็นข้อมูลระดับประเทศในการที่จะออกพัฒนาคน เรื่องจากความยากจนก่อน วิทยาศาสตร์ในการแก้ปัญหาความยากจนนะครับ สามารถช่วยได้ เรามีวิธีการวิเคราะห์ วิธีการตั้งปัญหาที่ตรงเป้า ก่อน เพราะฉะนั้นเราต้องวาง TPMAP แล้วบอกว่าคนจนอยู่ที่ไหนประเทศไทยนี่ มีข้อมูลที่พร้อมอยู่หลายแห่ง ซึ่งดีกว่าหลายประเทศมากนะครับ ข้อมูลแรกจาก จปฐ. จากกรมการพัฒนาชุมชน จากการสำรวจทั่วประเทศ ประมาณ 36 ล้านคน ชุดที่ 2 คือ จากกระทรวงการคลัง ว่าใครเป็นคนจนเป้าหมาย นอกจากนั้นนะครับ เราก็จะได้รับข้อมูลจาก สปสช. นะครับ ทราบเรื่องสิทธิ์รักษาพยาบาล ว่าใครมีสิทธิ์บ้าง และข้อมูลเบี้ยยังชีพ จากองค์กรปกครองส่วนท้องถิ่น จากกระทรวงพัฒนาสังคม และความั่นคงของมนุษย์นะครับ เอามาประกอบร่างกันปุ๊บ เมื่อได้รับการช่วยเหลืออะไรบ้างทราบปัญหา 5 มิตินะครับ 1. คือ เรื่องสุขภาพ 2. คือความเป็นอยู่ 3. คือการศึกษา 4. คือรายได้ แล้วก็ 5. เข้าถึงบริการรัฐ ตรงนี้ก็จะทราบว่าแต่ละครัวเรือน แต่ละพื้นที่ต้องการความช่วยเหลือด้านไหน เราสามารถใช้เทคโนโลยีวิทยาศาสตร์ที่เหมาะสม ในการพัฒนา 3 ข้อนี้ได้ ถ้าเข้าไปปุ๊บนี่ ตามเว็บไซต์นะครับ จะเห็นเลยครับ ว่าตัวเลขคนจนนี่จะมีขนาดไหนนะครับ ซึ่งตรงนี้สำคัญมาก การที่จะตั้งต้นนโยบายเราต้องทราบจำนวณก่อนว่า 1 ดวงนะครับ คือ 1 จังหวัด เราจะเห็นว่าดาวยิ่งต่ำนี่ สัดส่วนคนจนยิ่งเยอะ ถ้าสมมติจะดูบางพื้นที่นะครับ สามารถเลือกได้นะครับ สมมตไปที่จังหวัดสมุทรส ก็กดไปที่จังหวัดสมุทรสงครามนี่มีคนจนอยู่จำนวน 750 คน สมมติไปคลิกดูนะครับ อย่างอำเภออัมพวานี่ มีคนจนอยู่ 204 คน ไปหนักที่เรื่องรายได้ ประมาณ 204 คน สามารถเลื่อนดูในรายละเอียดได้ ว่าจังหวัดสมุทรสงครามนี่เป็นเรื่องอะไร เป็นปัญหาที่ดาวแหว่งอยู่ เป็นปัญหาขาดเรื่องรายได้อีกนะครับ ว่าปัญหา 5 ด้านนี่ สุขภาพ การเป็นอยู่ การศึกษา รายได้ ด้านไหนนะครับ มีคนจนเพิ่มขึ้น ด้านไหนคนจนลดลงนะครับ สามารถคลิกดูได้เลย ลดลงมาอีก เครื่องปัญหาของครัวเรือน อย่างเช่น เรื่องน้ำกินน้ำใช้ ไปอีกนะครับ ปี 62 ก็ลดลง ไปอีกตรงนี้ก็เป็นปัญหาช่วงอายุของคนแล้วเป็นช่วงปัญหารายคนแล้วเกิดนะครับ เด็กก่อนวัยเรียน เด็กวัยเรียน วัยทำงาน แล้วก็วัยเกษียณนะครับ มีปัญหาอะไรบ้าง ถ้าอยากจะลงลึกก็สามารถทำได้นะครับ สมมติว่าเลือกอำเภอสักอำเภอหนึ่ง อำเภอบางคนทีนะครับ สมุทรสงคราม อำเภอนี้ก็จะเห็นว่าอยู่ประมาณ 90 คนนะครับ ดาวต่ำ คือ คนจนเยอะ ผมก็ไปดูที่ดาวต่ำสุดนะครับ ก็จะเป็นตำบลบางนกแขวก ตําบลบางนกแขวก ก็สามารถเข้าไปดูได้นะครับ ตําบลบางนกแขวก ตรงนี้ดาว 1 ดวง คือ 1 หมู่บ้านแล้ว ว่าหมู่บ้านนี้ อย่างหมู่บ้านที่ 4 มีคนจนอยู่ด้านไหน มันบอกว่ามีคนจนด้านรายได้อยู่ จังหวัดสมุทรสงความ เป็นจังหวัดนำร่องที่แรกนะครับ ที่นำ TPMAP มาใช้นะครับ เพราะว่าท่านผู้ว่าราชการจังหวัดท่านเห็นถึงความสำคัญ ท่านนำข้อมูลเชิงลึกนะครับ นำไปใช้ตั้งต้น แล้วให้ราชการลงไปสำรวจพื้นที่มีปัญหาอะไรในเรื่องของการบริการจัดการในจังหวัดของเราใน TPMAP ก็อย่างที่เรียน ก็คือ 1. เป็นฐานข้อมูลที่สำเร็จรูปเลยนะจริง ๆ นะ ไม่ต้องไปทำอะไรใหม่เลย ทำให้เราสามารถบริหารได้อย่างตรงเป้าหมาย ได้ตรงความต้องการ เป็นสิ่งแรกที่ได้ทำเลย คือ ข้อมูลตัวนี้มาดูว่าในเมื่อข้อมูลชี้เป้าว่ามีคนจนอยู่ในจังหวัดเราเท่าไร เราจะแก้ปัญหาอย่างไรดี เราก็ส่งข้อมูลนี้ที่ลงไปถึงรายครัวเรือน รายคนเลยนี่ ให้หน่วยงานที่เกี่ยวข้อง ดำเนินการแก้ไข อันนี้เป็นสิ่งที่เราทำในเบื้องต้นเมื่อเจ้าหน้าที่ของเรานี่ ลงไปเยื่อมครัวเรือน หรือลงไปทำกิจกรรมร่วมกับเขานี่ ก็สามารถที่จะรับทราบปัญหา ความต้องการนะครับ แล้วก็สามารถจดบันทึกไว้ลงในโน้ตบุ๊กได้ แล้วก็สามารถทำให้คนก็จะทำให้ลงกิจกรรมที่ทำ ทำให้ทราบการทำงานทุกขณะทำงานนี่ ก็จะเป็นประโยชน์ต่อหัวหน้างานหรือผู้บริการที่จะสามารถติดตามการทำงานได้ จากระบบนี้ เจ้าหน้าที่ที่ทำงานแก้ปัญหาความยากจนนี่มาจากหลายหน่วยงานก็จะทำให้เกิดความยุ่งยาก ทุกหน่วยงานเข้าถึงได้ตนเองอยู่แล้วถ้าจะเรียกง่าย ๆ ว่า all in one ระบบของข้อมูลเดียวกันนะครับ แล้วก็สามารถสะดวกได้ ก็คือสามารถทำงานบน Smart Phone หรือทำงานบน Smart Phone ของตัวเองก็ได้ เพราะฉะนั้นผมคิดว่าเป็นเครื่องมือที่ดีที่สุดในยุคปัจจุบัน เรื่องการประกอบอาชีพนะครับ การพัฒนาชุมชนจังหวัดสมุดสงครามนะครับ ได้มอบหมายให้ทีมพัฒนากรลงไปดูนะครับ ก็พบว่ามีบางส่วนนี่ ครัวเรื่องสามารถพัฒนาเรื่องอาชีพได้ ส่วนเรื่องสุขภาพพลานามัยนี่ ทางสาธารณสุขก็ได้ลงไปในพื้นที่ ก็ได้ลงไปดูสภาพแวดล้อมครัวเรือนนะครับ การรับประทานยา การรับประทาณอาหารที่ถูกสุขลักษณะครบ 5 หมู่ เด็กที่ไม่ได้เรียนต่อ ทางศึกษาธิการจังหวัด ได้ลงไปในพื้นที่ ก็ได้มีการพูดคุยแนะนำ และชวนให้เด็กไปศึกษาที่ กศน. จะได้มีการเรียนต่อในระดับที่สูงขึ้น // คือถ้าตัวอย่างถ้าตัวอย่างที่เห็นง่าย ๆ คือ การเอ็นการการศึกษาเราก็ให้ทางสำนักงานทางเขตพื้นที่กับทางศึกษา ลงไปดู ทำไมเด็กคนนี้ตกเกณฑ์อันนี้ ทำไมถึงไม่เรียนหนังสือ ก็ปรากฏว่าเด็กบางคนอาจจะเป็นเด็กที่ไม่ยอมเรียน หรือติดยาเสพติด เราก็จะเอาเข้าสู่การบำบัด หรือบางคนที่ตกเกณฑ์ป่วยไม่สามารถไปเรียนหนังสือได้ก็จะนำข้อมูลมารายงานจะประสานกับทางสาธารณสุขให้ดูแลสุขภาพให้เขาไปเรียนได้ พอเราลงไปดูปุ๊บ หน่วยงานของจังหวัดหรืออำเภอก็ต้องบูรณาการกัน แล้วก็ส่งต่อกันให้สามารถแก้ไขปัญหา แล้วก็ช่วยเหลือประชาชนได้อย่างแท้จริง แล้วก็ตรงตามความต้องการเป็นที่ทราบนะครับว่า รัฐบาลก็ส่งเสริมเรื่องของดิจิทัล ก็ได้มีแผนงานที่จะทำให้มีแผนงานที่จะทำให้เป็นรัฐบางดิจิทัล ทุกส่วนราชการและทุกหน่วยงานนี่ ก็พยายามจะพัฒนาตัวเอง รวมถึงผู้บริหารด้วย เพราะฉะนั้นด้วยระบบนี้นี่ทำให้ไม่จำกัดเรื่องเวลา ไม่มีขีดจำกัดเรื่องสถานที่ ระบบนี้ทำให้เราได้รับข้อมูลทุกโอกาส ท่านผู้ว่ากับหัวหน้าส่วนราชการนี่ ท่านสามารถเข้าถึงข้อมูลเหล่านี้ได้ผ่านทางโทรศัพท์มือถือ หรือผ่านคอมพิวเตอร์ก็ได้ // เดี๋ยวนี้ข้อมูลจากจังหวัดเราสามารถดูเห็นเลยว่า ครัวเรือนอยู่ตรงไหน มีความก้าวหน้าของการแก้ไขปัญหาหรือไม่ ตอนนี้เราเห็นระบบขนาดนี้ ถ้าไม่มี TPMAP เลย มันก็ไม่มีข้อมูลชี้เป้าเลย พอไม่มีข้อมูลชี้เป้านี่ การทำงานกว่าจะไปถึงจุดนั้นนี่มันก็ต้องใช้เวลาเสียเวลา เพราะฉะนั้นถ้าเอาข้อมูลตรงนี้ผ่านการวิเคราะห์มาแล้ว ท่านก็จะไม่เสียเวลาเลย ท่านจะสามารถบริหารอยู่ข้างบนได้เลย bird eye viewอะไรอยู่ตรงไหน ท่านแค่ชี้กำกับติดตามได้ทันทีเลยนะ แล้วก็เร่งรัด กระตุ้น แล้วก็ทำงาน ที่ผ่านมา ก็คือสามารถใช้ติดตามเปรียบเทียบผลปีนี้กับปีที่แล้วได้ ว่าพัฒนาไปแล้วกี่คน แก้ไปแล้วกี่คน แล้วก็มีการออกรายงานได้ และเป็นตัวเลขของผลที่จัดเจนของท่านได้นะครับเพราะเรามีพันธมิตรที่เข้มแข็ง คือ สภาพัฒน์ เรื่องความยากจนเป็นอย่างดี คือเราเอาองค์ความรู้จากสภาพัฒน์ มาชนกับเทคโนโลยีที่เราพัฒนาได้ เพราะฉะนั้นเรามั่นใจว่าสามารถตอบโจทย์ได้ต่อการสร้างสรรค์และตอบโจทย์ได้ท่านนายอำเภอ ท่านก็จะไปดูเพราะว่าหน่วยงานที่ช่วยเหลือข้างล่างนี่ มันก็มีหลายหน่วย พช. อสม. ตอนลงพื้นที่เห็นเลยว่าท้องที่ท้องถิ่น หรืออช. ให้ความร่วมมือกับการแก้ไขปัญหาในพื้นที่ เจ้าหน้าที่ก็ชอบนะครับ ได้ร่วมกับหลายหน่วยงาน เขาก็อยากจะมาทำงานร่วม เพราะฉะนั้น ก็ถือว่าเป็นระบบที่อำนวยความสะดวก ในการทำงานได้ดี แล้วก็ได้ทำโครงการสร้างบุญสร้างบ้าน ทำให้ ก็ทอดผ้าป่า ก็ได้เงินไปได้เงินไป 1 ล้าน 4 แสน กว่าที่เป็นปัญหาสำคัญในปีนั้น เราจะสนับสนุนคนยากจน เป็นวัสดุอุปกรณ เป็นการซ่อมบ้านเรือนราษฎรที่ชำรุด แล้วช่างที่ลงไปทำงานนี่ เราได้ขอความร่วมมือจากทางพื้นที่นะครับ ไม่ว่าจะเป็นกำนัน ผู้ใหญ่บ้าน ไม่ว่าจะเป็นท้องที่กำนันผู้ใหญ่บ้าน ทางการปกคลองส่วนท้องถิ่นและได้ร่วมกับจิตอาสาร่วมกันออกแรงในการซ่อมแซม หลังจากที่ไดhนำระบบ TPMAP นี่ มาช่วยเป็นเครื่องมือในการทำงานนะครับ ก็เห็นชัดว่าได้ผลดี จำนวนครัวเรือนนี่จากปีที่แล้วลดลงไปเหลือ 200 คนนี่ก็เหลือ 750 คนก็ลดลงไป 250 คนก็ถือว่าในการทำงานนี่ เห็นผลชัดเจน ผมว่าเป็นประโยชน์แน่นอนและใช้ได้ เพราะจังหวัดเรานี่ได้ใช้มาปีหนึ่งแล้ว แล้วปีนี้ก็เชื่อว่ามันจะเป็นประโยชน์สมบูรณ์ เพราะฉะนั้นก็คิดว่าเป็นประโชยน์ต่อทุกจังหวัด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พิมพ์ การอบรมการใช้งาน TPMAP เพื่อการวิเคราะห์เชิงนโยบาย ช่วงที่ 1</dc:title>
  <dc:creator/>
  <cp:keywords/>
  <dcterms:created xsi:type="dcterms:W3CDTF">2021-03-23T09:19:04Z</dcterms:created>
  <dcterms:modified xsi:type="dcterms:W3CDTF">2021-03-23T09: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7 ตุลาคม 2563 เวลา 10.00 น.</vt:lpwstr>
  </property>
  <property fmtid="{D5CDD505-2E9C-101B-9397-08002B2CF9AE}" pid="3" name="subtitle">
    <vt:lpwstr/>
  </property>
</Properties>
</file>